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927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6"/>
        <w:gridCol w:w="968"/>
        <w:gridCol w:w="1864"/>
        <w:gridCol w:w="209"/>
        <w:gridCol w:w="1656"/>
        <w:gridCol w:w="2014"/>
        <w:gridCol w:w="2021"/>
        <w:gridCol w:w="1633"/>
        <w:gridCol w:w="64"/>
        <w:gridCol w:w="28"/>
        <w:gridCol w:w="1477"/>
        <w:gridCol w:w="1697"/>
      </w:tblGrid>
      <w:tr w:rsidR="006E2785" w:rsidRPr="006E2785" w14:paraId="7A920BAE" w14:textId="77777777" w:rsidTr="00D317C2">
        <w:trPr>
          <w:trHeight w:val="557"/>
          <w:tblHeader/>
        </w:trPr>
        <w:tc>
          <w:tcPr>
            <w:tcW w:w="1296" w:type="dxa"/>
            <w:vMerge w:val="restart"/>
            <w:vAlign w:val="center"/>
            <w:hideMark/>
          </w:tcPr>
          <w:p w14:paraId="23BFCB68" w14:textId="77777777" w:rsidR="001B3215" w:rsidRPr="006E2785" w:rsidRDefault="001B3215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bookmarkStart w:id="0" w:name="RANGE!B3"/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Day               ↓</w:t>
            </w:r>
            <w:bookmarkEnd w:id="0"/>
          </w:p>
        </w:tc>
        <w:tc>
          <w:tcPr>
            <w:tcW w:w="968" w:type="dxa"/>
            <w:vAlign w:val="bottom"/>
            <w:hideMark/>
          </w:tcPr>
          <w:p w14:paraId="0FEB1C57" w14:textId="77777777" w:rsidR="001B3215" w:rsidRPr="006E2785" w:rsidRDefault="001B3215" w:rsidP="009E24AF">
            <w:pPr>
              <w:spacing w:before="60" w:after="60" w:line="240" w:lineRule="auto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Period →</w:t>
            </w:r>
          </w:p>
        </w:tc>
        <w:tc>
          <w:tcPr>
            <w:tcW w:w="2073" w:type="dxa"/>
            <w:gridSpan w:val="2"/>
            <w:vAlign w:val="center"/>
            <w:hideMark/>
          </w:tcPr>
          <w:p w14:paraId="49AAFAFD" w14:textId="77777777" w:rsidR="001B3215" w:rsidRPr="006E2785" w:rsidRDefault="001B3215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1st</w:t>
            </w:r>
          </w:p>
        </w:tc>
        <w:tc>
          <w:tcPr>
            <w:tcW w:w="1656" w:type="dxa"/>
            <w:vAlign w:val="center"/>
            <w:hideMark/>
          </w:tcPr>
          <w:p w14:paraId="3F6B9D64" w14:textId="77777777" w:rsidR="001B3215" w:rsidRPr="006E2785" w:rsidRDefault="001B3215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2nd</w:t>
            </w:r>
          </w:p>
        </w:tc>
        <w:tc>
          <w:tcPr>
            <w:tcW w:w="2014" w:type="dxa"/>
            <w:vAlign w:val="center"/>
            <w:hideMark/>
          </w:tcPr>
          <w:p w14:paraId="1E81EB3C" w14:textId="77777777" w:rsidR="001B3215" w:rsidRPr="006E2785" w:rsidRDefault="001B3215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3rd</w:t>
            </w:r>
          </w:p>
        </w:tc>
        <w:tc>
          <w:tcPr>
            <w:tcW w:w="2021" w:type="dxa"/>
            <w:vAlign w:val="center"/>
            <w:hideMark/>
          </w:tcPr>
          <w:p w14:paraId="792A1178" w14:textId="77777777" w:rsidR="001B3215" w:rsidRPr="006E2785" w:rsidRDefault="001B3215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4th</w:t>
            </w:r>
          </w:p>
        </w:tc>
        <w:tc>
          <w:tcPr>
            <w:tcW w:w="1697" w:type="dxa"/>
            <w:gridSpan w:val="2"/>
            <w:vAlign w:val="center"/>
            <w:hideMark/>
          </w:tcPr>
          <w:p w14:paraId="5DED1D08" w14:textId="77777777" w:rsidR="001B3215" w:rsidRPr="006E2785" w:rsidRDefault="001B3215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5th</w:t>
            </w:r>
          </w:p>
        </w:tc>
        <w:tc>
          <w:tcPr>
            <w:tcW w:w="1505" w:type="dxa"/>
            <w:gridSpan w:val="2"/>
            <w:vAlign w:val="center"/>
            <w:hideMark/>
          </w:tcPr>
          <w:p w14:paraId="6C7FA03C" w14:textId="77777777" w:rsidR="001B3215" w:rsidRPr="006E2785" w:rsidRDefault="001B3215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6th</w:t>
            </w:r>
          </w:p>
        </w:tc>
        <w:tc>
          <w:tcPr>
            <w:tcW w:w="1697" w:type="dxa"/>
            <w:vAlign w:val="center"/>
            <w:hideMark/>
          </w:tcPr>
          <w:p w14:paraId="7732FFF3" w14:textId="77777777" w:rsidR="001B3215" w:rsidRPr="006E2785" w:rsidRDefault="001B3215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7th</w:t>
            </w:r>
          </w:p>
        </w:tc>
      </w:tr>
      <w:tr w:rsidR="006E2785" w:rsidRPr="006E2785" w14:paraId="42C6ED69" w14:textId="77777777" w:rsidTr="00D317C2">
        <w:trPr>
          <w:trHeight w:val="255"/>
          <w:tblHeader/>
        </w:trPr>
        <w:tc>
          <w:tcPr>
            <w:tcW w:w="1296" w:type="dxa"/>
            <w:vMerge/>
            <w:vAlign w:val="center"/>
            <w:hideMark/>
          </w:tcPr>
          <w:p w14:paraId="4FD6FC89" w14:textId="77777777" w:rsidR="001B3215" w:rsidRPr="006E2785" w:rsidRDefault="001B3215" w:rsidP="009E24AF">
            <w:pPr>
              <w:spacing w:before="60" w:after="60" w:line="240" w:lineRule="auto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Align w:val="bottom"/>
            <w:hideMark/>
          </w:tcPr>
          <w:p w14:paraId="05A2E406" w14:textId="77777777" w:rsidR="001B3215" w:rsidRPr="006E2785" w:rsidRDefault="00E51A2B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 xml:space="preserve">Time→ </w:t>
            </w:r>
            <w:r w:rsidR="00FF3ED2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 xml:space="preserve">Dept. </w:t>
            </w:r>
            <w:r w:rsidR="001B3215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 xml:space="preserve"> ↓ </w:t>
            </w:r>
          </w:p>
        </w:tc>
        <w:tc>
          <w:tcPr>
            <w:tcW w:w="2073" w:type="dxa"/>
            <w:gridSpan w:val="2"/>
            <w:vAlign w:val="center"/>
            <w:hideMark/>
          </w:tcPr>
          <w:p w14:paraId="55125BE5" w14:textId="77777777" w:rsidR="001B3215" w:rsidRPr="006E2785" w:rsidRDefault="00FD5396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09:00 – 09:5</w:t>
            </w:r>
            <w:r w:rsidR="006C76A7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1656" w:type="dxa"/>
            <w:vAlign w:val="center"/>
            <w:hideMark/>
          </w:tcPr>
          <w:p w14:paraId="3C5C565B" w14:textId="77777777" w:rsidR="001B3215" w:rsidRPr="006E2785" w:rsidRDefault="006C76A7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09:55</w:t>
            </w:r>
            <w:r w:rsidR="001B3215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 xml:space="preserve"> – 10:50</w:t>
            </w:r>
          </w:p>
        </w:tc>
        <w:tc>
          <w:tcPr>
            <w:tcW w:w="2014" w:type="dxa"/>
            <w:vAlign w:val="center"/>
            <w:hideMark/>
          </w:tcPr>
          <w:p w14:paraId="3D69A5B2" w14:textId="77777777" w:rsidR="001B3215" w:rsidRPr="006E2785" w:rsidRDefault="006C76A7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10:5</w:t>
            </w:r>
            <w:r w:rsidR="00FD5396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0 – 11:</w:t>
            </w: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4</w:t>
            </w:r>
            <w:r w:rsidR="00FD5396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2021" w:type="dxa"/>
            <w:vAlign w:val="center"/>
            <w:hideMark/>
          </w:tcPr>
          <w:p w14:paraId="19065FD4" w14:textId="77777777" w:rsidR="001B3215" w:rsidRPr="006E2785" w:rsidRDefault="006C76A7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11:45</w:t>
            </w:r>
            <w:r w:rsidR="00FD1273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– 12:</w:t>
            </w: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4</w:t>
            </w:r>
            <w:r w:rsidR="001B3215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1697" w:type="dxa"/>
            <w:gridSpan w:val="2"/>
            <w:vAlign w:val="center"/>
            <w:hideMark/>
          </w:tcPr>
          <w:p w14:paraId="24970A67" w14:textId="77777777" w:rsidR="001B3215" w:rsidRPr="006E2785" w:rsidRDefault="00FD5396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1</w:t>
            </w:r>
            <w:r w:rsidR="006C76A7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3:50 – 14</w:t>
            </w: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:</w:t>
            </w:r>
            <w:r w:rsidR="006C76A7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45</w:t>
            </w:r>
          </w:p>
        </w:tc>
        <w:tc>
          <w:tcPr>
            <w:tcW w:w="1505" w:type="dxa"/>
            <w:gridSpan w:val="2"/>
            <w:vAlign w:val="center"/>
            <w:hideMark/>
          </w:tcPr>
          <w:p w14:paraId="5176E8B5" w14:textId="77777777" w:rsidR="001B3215" w:rsidRPr="006E2785" w:rsidRDefault="006C76A7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14:45– 15:4</w:t>
            </w:r>
            <w:r w:rsidR="001B3215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1697" w:type="dxa"/>
            <w:vAlign w:val="center"/>
            <w:hideMark/>
          </w:tcPr>
          <w:p w14:paraId="59CA590B" w14:textId="77777777" w:rsidR="001B3215" w:rsidRPr="006E2785" w:rsidRDefault="006C76A7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15:40– 16</w:t>
            </w:r>
            <w:r w:rsidR="00FD5396"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:</w:t>
            </w: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35</w:t>
            </w:r>
          </w:p>
        </w:tc>
      </w:tr>
      <w:tr w:rsidR="005B61F5" w:rsidRPr="006E2785" w14:paraId="0D033BD1" w14:textId="77777777" w:rsidTr="00596500">
        <w:trPr>
          <w:trHeight w:val="789"/>
        </w:trPr>
        <w:tc>
          <w:tcPr>
            <w:tcW w:w="1296" w:type="dxa"/>
            <w:vMerge w:val="restart"/>
            <w:shd w:val="clear" w:color="auto" w:fill="BFBFBF" w:themeFill="background1" w:themeFillShade="BF"/>
            <w:noWrap/>
            <w:vAlign w:val="center"/>
            <w:hideMark/>
          </w:tcPr>
          <w:p w14:paraId="648EBCFE" w14:textId="77777777" w:rsidR="005B61F5" w:rsidRPr="006E2785" w:rsidRDefault="005B61F5" w:rsidP="009E24AF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ONDAY</w:t>
            </w:r>
          </w:p>
        </w:tc>
        <w:tc>
          <w:tcPr>
            <w:tcW w:w="968" w:type="dxa"/>
            <w:shd w:val="clear" w:color="auto" w:fill="C6D9F1" w:themeFill="text2" w:themeFillTint="33"/>
            <w:vAlign w:val="center"/>
          </w:tcPr>
          <w:p w14:paraId="52F55309" w14:textId="77777777" w:rsidR="005B61F5" w:rsidRPr="006E2785" w:rsidRDefault="005B61F5" w:rsidP="009E24AF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</w:t>
            </w:r>
          </w:p>
        </w:tc>
        <w:tc>
          <w:tcPr>
            <w:tcW w:w="3729" w:type="dxa"/>
            <w:gridSpan w:val="3"/>
            <w:shd w:val="clear" w:color="auto" w:fill="C6D9F1" w:themeFill="text2" w:themeFillTint="33"/>
            <w:vAlign w:val="center"/>
            <w:hideMark/>
          </w:tcPr>
          <w:p w14:paraId="287F564A" w14:textId="77777777" w:rsidR="005B61F5" w:rsidRPr="006E2785" w:rsidRDefault="005B61F5" w:rsidP="009E24AF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2</w:t>
            </w:r>
            <w:r w:rsidR="004A7C6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 N) [U613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4035" w:type="dxa"/>
            <w:gridSpan w:val="2"/>
            <w:shd w:val="clear" w:color="auto" w:fill="C6D9F1" w:themeFill="text2" w:themeFillTint="33"/>
            <w:vAlign w:val="center"/>
            <w:hideMark/>
          </w:tcPr>
          <w:p w14:paraId="381E1C71" w14:textId="77777777" w:rsidR="005B61F5" w:rsidRPr="006E2785" w:rsidRDefault="005B61F5" w:rsidP="009E24AF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Professional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Communication in English (HU 12</w:t>
            </w:r>
            <w:r w:rsidR="004A7C6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 N) [U613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697" w:type="dxa"/>
            <w:gridSpan w:val="2"/>
            <w:shd w:val="clear" w:color="auto" w:fill="C6D9F1" w:themeFill="text2" w:themeFillTint="33"/>
            <w:vAlign w:val="center"/>
          </w:tcPr>
          <w:p w14:paraId="7635E06E" w14:textId="628012DF" w:rsidR="005B61F5" w:rsidRPr="006E2785" w:rsidRDefault="001603A0" w:rsidP="009E24AF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Professional Communication in English (HU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 N) [U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613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3202" w:type="dxa"/>
            <w:gridSpan w:val="3"/>
            <w:shd w:val="clear" w:color="auto" w:fill="C6D9F1" w:themeFill="text2" w:themeFillTint="33"/>
            <w:vAlign w:val="center"/>
          </w:tcPr>
          <w:p w14:paraId="0BEFE3CF" w14:textId="77777777" w:rsidR="005B61F5" w:rsidRPr="006E2785" w:rsidRDefault="005B61F5" w:rsidP="009E24AF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Well-being and Happiness (HU 12</w:t>
            </w:r>
            <w:r w:rsidR="004A7C60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01</w:t>
            </w:r>
            <w:proofErr w:type="gramStart"/>
            <w:r w:rsidR="004A7C60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="004A7C60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U613</w:t>
            </w: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 xml:space="preserve">]  </w:t>
            </w:r>
          </w:p>
        </w:tc>
      </w:tr>
      <w:tr w:rsidR="005B61F5" w:rsidRPr="006E2785" w14:paraId="7254E723" w14:textId="77777777" w:rsidTr="005B61F5">
        <w:trPr>
          <w:trHeight w:val="338"/>
        </w:trPr>
        <w:tc>
          <w:tcPr>
            <w:tcW w:w="1296" w:type="dxa"/>
            <w:vMerge/>
            <w:shd w:val="clear" w:color="auto" w:fill="BFBFBF" w:themeFill="background1" w:themeFillShade="BF"/>
            <w:noWrap/>
            <w:vAlign w:val="center"/>
          </w:tcPr>
          <w:p w14:paraId="501A7C91" w14:textId="77777777" w:rsidR="005B61F5" w:rsidRPr="006E2785" w:rsidRDefault="005B61F5" w:rsidP="00E07441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 w:val="restart"/>
            <w:shd w:val="clear" w:color="auto" w:fill="EEECE1" w:themeFill="background2"/>
            <w:vAlign w:val="center"/>
          </w:tcPr>
          <w:p w14:paraId="2329B6FF" w14:textId="77777777" w:rsidR="005B61F5" w:rsidRPr="006E2785" w:rsidRDefault="005B61F5" w:rsidP="00E07441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E:A</w:t>
            </w:r>
            <w:proofErr w:type="gramEnd"/>
          </w:p>
          <w:p w14:paraId="125E12D5" w14:textId="77777777" w:rsidR="005B61F5" w:rsidRPr="006E2785" w:rsidRDefault="005B61F5" w:rsidP="00E07441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vMerge w:val="restart"/>
            <w:shd w:val="clear" w:color="auto" w:fill="EEECE1" w:themeFill="background2"/>
            <w:vAlign w:val="center"/>
          </w:tcPr>
          <w:p w14:paraId="3E051FB7" w14:textId="4806649B" w:rsidR="005B61F5" w:rsidRPr="006E2785" w:rsidRDefault="005B61F5" w:rsidP="00E07441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691" w:type="dxa"/>
            <w:gridSpan w:val="3"/>
            <w:shd w:val="clear" w:color="auto" w:fill="EEECE1" w:themeFill="background2"/>
            <w:vAlign w:val="center"/>
          </w:tcPr>
          <w:p w14:paraId="659E7B02" w14:textId="77777777" w:rsidR="005B61F5" w:rsidRPr="005B61F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A1: Chemistry Lab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 N)</w:t>
            </w:r>
          </w:p>
        </w:tc>
        <w:tc>
          <w:tcPr>
            <w:tcW w:w="4899" w:type="dxa"/>
            <w:gridSpan w:val="5"/>
            <w:vMerge w:val="restart"/>
            <w:shd w:val="clear" w:color="auto" w:fill="EEECE1" w:themeFill="background2"/>
            <w:vAlign w:val="center"/>
          </w:tcPr>
          <w:p w14:paraId="0BE1D92A" w14:textId="77777777" w:rsidR="005B61F5" w:rsidRPr="004A7C60" w:rsidRDefault="005B61F5" w:rsidP="00E07441">
            <w:pPr>
              <w:spacing w:before="60" w:after="60" w:line="240" w:lineRule="auto"/>
              <w:jc w:val="center"/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</w:pPr>
            <w:r w:rsidRPr="004A7C6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Introduction to Civil Engineering (CE1271N)</w:t>
            </w:r>
          </w:p>
        </w:tc>
      </w:tr>
      <w:tr w:rsidR="005B61F5" w:rsidRPr="006E2785" w14:paraId="1F6FC07B" w14:textId="77777777" w:rsidTr="005B61F5">
        <w:trPr>
          <w:trHeight w:val="337"/>
        </w:trPr>
        <w:tc>
          <w:tcPr>
            <w:tcW w:w="1296" w:type="dxa"/>
            <w:vMerge/>
            <w:shd w:val="clear" w:color="auto" w:fill="BFBFBF" w:themeFill="background1" w:themeFillShade="BF"/>
            <w:noWrap/>
            <w:vAlign w:val="center"/>
          </w:tcPr>
          <w:p w14:paraId="3E342379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/>
            <w:shd w:val="clear" w:color="auto" w:fill="EEECE1" w:themeFill="background2"/>
            <w:vAlign w:val="center"/>
          </w:tcPr>
          <w:p w14:paraId="7141B93D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vMerge/>
            <w:shd w:val="clear" w:color="auto" w:fill="EEECE1" w:themeFill="background2"/>
            <w:vAlign w:val="center"/>
          </w:tcPr>
          <w:p w14:paraId="016C42AA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691" w:type="dxa"/>
            <w:gridSpan w:val="3"/>
            <w:shd w:val="clear" w:color="auto" w:fill="EEECE1" w:themeFill="background2"/>
            <w:vAlign w:val="center"/>
          </w:tcPr>
          <w:p w14:paraId="31461DA5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Group A2: 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Solid Mechanics Laboratory (AM1203N)</w:t>
            </w:r>
          </w:p>
        </w:tc>
        <w:tc>
          <w:tcPr>
            <w:tcW w:w="4899" w:type="dxa"/>
            <w:gridSpan w:val="5"/>
            <w:vMerge/>
            <w:shd w:val="clear" w:color="auto" w:fill="EEECE1" w:themeFill="background2"/>
            <w:vAlign w:val="center"/>
          </w:tcPr>
          <w:p w14:paraId="69EC0B05" w14:textId="77777777" w:rsidR="005B61F5" w:rsidRPr="004A7C60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</w:pPr>
          </w:p>
        </w:tc>
      </w:tr>
      <w:tr w:rsidR="005B61F5" w:rsidRPr="006E2785" w14:paraId="6EC96FE4" w14:textId="77777777" w:rsidTr="005B61F5">
        <w:trPr>
          <w:trHeight w:val="428"/>
        </w:trPr>
        <w:tc>
          <w:tcPr>
            <w:tcW w:w="1296" w:type="dxa"/>
            <w:vMerge/>
            <w:shd w:val="clear" w:color="auto" w:fill="BFBFBF" w:themeFill="background1" w:themeFillShade="BF"/>
            <w:noWrap/>
            <w:vAlign w:val="center"/>
          </w:tcPr>
          <w:p w14:paraId="1D380202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 w:val="restart"/>
            <w:shd w:val="clear" w:color="auto" w:fill="EEECE1" w:themeFill="background2"/>
            <w:vAlign w:val="center"/>
          </w:tcPr>
          <w:p w14:paraId="08B1B99B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T:A</w:t>
            </w:r>
            <w:proofErr w:type="gramEnd"/>
          </w:p>
        </w:tc>
        <w:tc>
          <w:tcPr>
            <w:tcW w:w="2073" w:type="dxa"/>
            <w:gridSpan w:val="2"/>
            <w:vMerge w:val="restart"/>
            <w:shd w:val="clear" w:color="auto" w:fill="EEECE1" w:themeFill="background2"/>
            <w:vAlign w:val="center"/>
          </w:tcPr>
          <w:p w14:paraId="252A2F99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(EE1201N)</w:t>
            </w:r>
            <w:r w:rsidR="004A7C6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[U802</w:t>
            </w:r>
            <w:r w:rsidR="004A7C60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5691" w:type="dxa"/>
            <w:gridSpan w:val="3"/>
            <w:vMerge w:val="restart"/>
            <w:shd w:val="clear" w:color="auto" w:fill="EEECE1" w:themeFill="background2"/>
            <w:vAlign w:val="center"/>
          </w:tcPr>
          <w:p w14:paraId="5E70D493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A1: Chemistry Lab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 N)</w:t>
            </w:r>
          </w:p>
          <w:p w14:paraId="2997FCFF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899" w:type="dxa"/>
            <w:gridSpan w:val="5"/>
            <w:vMerge/>
            <w:shd w:val="clear" w:color="auto" w:fill="EEECE1" w:themeFill="background2"/>
            <w:vAlign w:val="center"/>
          </w:tcPr>
          <w:p w14:paraId="46D18433" w14:textId="77777777" w:rsidR="005B61F5" w:rsidRPr="004A7C60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</w:pPr>
          </w:p>
        </w:tc>
      </w:tr>
      <w:tr w:rsidR="005B61F5" w:rsidRPr="006E2785" w14:paraId="2635A5D9" w14:textId="77777777" w:rsidTr="005B61F5">
        <w:trPr>
          <w:trHeight w:val="427"/>
        </w:trPr>
        <w:tc>
          <w:tcPr>
            <w:tcW w:w="1296" w:type="dxa"/>
            <w:vMerge/>
            <w:shd w:val="clear" w:color="auto" w:fill="BFBFBF" w:themeFill="background1" w:themeFillShade="BF"/>
            <w:noWrap/>
            <w:vAlign w:val="center"/>
          </w:tcPr>
          <w:p w14:paraId="40D67617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/>
            <w:shd w:val="clear" w:color="auto" w:fill="EEECE1" w:themeFill="background2"/>
            <w:vAlign w:val="center"/>
          </w:tcPr>
          <w:p w14:paraId="7E7D185C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vMerge/>
            <w:shd w:val="clear" w:color="auto" w:fill="EEECE1" w:themeFill="background2"/>
            <w:vAlign w:val="center"/>
          </w:tcPr>
          <w:p w14:paraId="201C709E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691" w:type="dxa"/>
            <w:gridSpan w:val="3"/>
            <w:vMerge/>
            <w:shd w:val="clear" w:color="auto" w:fill="EEECE1" w:themeFill="background2"/>
            <w:vAlign w:val="center"/>
          </w:tcPr>
          <w:p w14:paraId="7E192626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899" w:type="dxa"/>
            <w:gridSpan w:val="5"/>
            <w:shd w:val="clear" w:color="auto" w:fill="EEECE1" w:themeFill="background2"/>
            <w:vAlign w:val="center"/>
          </w:tcPr>
          <w:p w14:paraId="25D98E52" w14:textId="77777777" w:rsidR="005B61F5" w:rsidRPr="004A7C60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FF"/>
                <w:lang w:eastAsia="en-IN"/>
              </w:rPr>
            </w:pPr>
            <w:r w:rsidRPr="004A7C6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 xml:space="preserve">Introduction to Materials Lab </w:t>
            </w:r>
            <w:proofErr w:type="gramStart"/>
            <w:r w:rsidRPr="004A7C6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(</w:t>
            </w:r>
            <w:r w:rsidRPr="004A7C60">
              <w:rPr>
                <w:color w:val="0000FF"/>
              </w:rPr>
              <w:t xml:space="preserve"> </w:t>
            </w:r>
            <w:r w:rsidRPr="004A7C6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MM</w:t>
            </w:r>
            <w:proofErr w:type="gramEnd"/>
            <w:r w:rsidRPr="004A7C6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 xml:space="preserve">1272N) </w:t>
            </w:r>
          </w:p>
        </w:tc>
      </w:tr>
      <w:tr w:rsidR="003F7221" w:rsidRPr="006E2785" w14:paraId="6E19E0C3" w14:textId="77777777" w:rsidTr="003F7221">
        <w:trPr>
          <w:trHeight w:val="578"/>
        </w:trPr>
        <w:tc>
          <w:tcPr>
            <w:tcW w:w="1296" w:type="dxa"/>
            <w:vMerge/>
            <w:shd w:val="clear" w:color="auto" w:fill="BFBFBF" w:themeFill="background1" w:themeFillShade="BF"/>
            <w:noWrap/>
            <w:vAlign w:val="center"/>
          </w:tcPr>
          <w:p w14:paraId="7328494D" w14:textId="77777777" w:rsidR="003F7221" w:rsidRPr="006E2785" w:rsidRDefault="003F7221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F2DBDB" w:themeFill="accent2" w:themeFillTint="33"/>
            <w:vAlign w:val="center"/>
          </w:tcPr>
          <w:p w14:paraId="6B90F626" w14:textId="77777777" w:rsidR="003F7221" w:rsidRPr="006E2785" w:rsidRDefault="003F7221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E:B</w:t>
            </w:r>
            <w:proofErr w:type="gramEnd"/>
          </w:p>
          <w:p w14:paraId="333FEE4A" w14:textId="77777777" w:rsidR="003F7221" w:rsidRPr="006E2785" w:rsidRDefault="003F7221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shd w:val="clear" w:color="auto" w:fill="F2DBDB" w:themeFill="accent2" w:themeFillTint="33"/>
            <w:noWrap/>
            <w:vAlign w:val="center"/>
          </w:tcPr>
          <w:p w14:paraId="58057318" w14:textId="77777777" w:rsidR="003F7221" w:rsidRPr="006E2785" w:rsidRDefault="003F7221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656" w:type="dxa"/>
            <w:shd w:val="clear" w:color="auto" w:fill="F2DBDB" w:themeFill="accent2" w:themeFillTint="33"/>
            <w:vAlign w:val="center"/>
          </w:tcPr>
          <w:p w14:paraId="36A568AC" w14:textId="1D9AD5B6" w:rsidR="003F7221" w:rsidRPr="006E2785" w:rsidRDefault="003F7221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14" w:type="dxa"/>
            <w:vMerge w:val="restart"/>
            <w:shd w:val="clear" w:color="auto" w:fill="F2DBDB" w:themeFill="accent2" w:themeFillTint="33"/>
            <w:vAlign w:val="center"/>
          </w:tcPr>
          <w:p w14:paraId="02AD5585" w14:textId="77777777" w:rsidR="003F7221" w:rsidRPr="006E2785" w:rsidRDefault="003F7221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01N) </w:t>
            </w:r>
          </w:p>
          <w:p w14:paraId="4EB68A49" w14:textId="77777777" w:rsidR="003F7221" w:rsidRPr="006E2785" w:rsidRDefault="003F7221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[L10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2021" w:type="dxa"/>
            <w:vMerge w:val="restart"/>
            <w:shd w:val="clear" w:color="auto" w:fill="F2DBDB" w:themeFill="accent2" w:themeFillTint="33"/>
            <w:vAlign w:val="center"/>
          </w:tcPr>
          <w:p w14:paraId="4BE3EA7D" w14:textId="77777777" w:rsidR="003F7221" w:rsidRPr="006E2785" w:rsidRDefault="003F7221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Mathematics – II</w:t>
            </w:r>
          </w:p>
          <w:p w14:paraId="01A79155" w14:textId="77777777" w:rsidR="003F7221" w:rsidRPr="006E2785" w:rsidRDefault="003F7221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201N) [L10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4899" w:type="dxa"/>
            <w:gridSpan w:val="5"/>
            <w:shd w:val="clear" w:color="auto" w:fill="F2DBDB" w:themeFill="accent2" w:themeFillTint="33"/>
            <w:vAlign w:val="center"/>
          </w:tcPr>
          <w:p w14:paraId="147F2E24" w14:textId="551157A5" w:rsidR="003F7221" w:rsidRPr="006E2785" w:rsidRDefault="003F7221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4A7C6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Introduction to Civil Engineering (CE1271N)</w:t>
            </w:r>
          </w:p>
        </w:tc>
      </w:tr>
      <w:tr w:rsidR="005B61F5" w:rsidRPr="006E2785" w14:paraId="454B9954" w14:textId="77777777" w:rsidTr="00ED6410">
        <w:trPr>
          <w:trHeight w:val="577"/>
        </w:trPr>
        <w:tc>
          <w:tcPr>
            <w:tcW w:w="1296" w:type="dxa"/>
            <w:vMerge/>
            <w:shd w:val="clear" w:color="auto" w:fill="BFBFBF" w:themeFill="background1" w:themeFillShade="BF"/>
            <w:noWrap/>
            <w:vAlign w:val="center"/>
          </w:tcPr>
          <w:p w14:paraId="71D07B55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F2DBDB" w:themeFill="accent2" w:themeFillTint="33"/>
            <w:vAlign w:val="center"/>
          </w:tcPr>
          <w:p w14:paraId="6618500E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T: B</w:t>
            </w:r>
          </w:p>
        </w:tc>
        <w:tc>
          <w:tcPr>
            <w:tcW w:w="2073" w:type="dxa"/>
            <w:gridSpan w:val="2"/>
            <w:shd w:val="clear" w:color="auto" w:fill="F2DBDB" w:themeFill="accent2" w:themeFillTint="33"/>
            <w:noWrap/>
            <w:vAlign w:val="center"/>
          </w:tcPr>
          <w:p w14:paraId="4DC423BE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(EE1201N)</w:t>
            </w:r>
            <w:r w:rsidR="004A7C6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[U802</w:t>
            </w:r>
            <w:r w:rsidR="004A7C60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656" w:type="dxa"/>
            <w:shd w:val="clear" w:color="auto" w:fill="F2DBDB" w:themeFill="accent2" w:themeFillTint="33"/>
            <w:vAlign w:val="center"/>
          </w:tcPr>
          <w:p w14:paraId="789C171F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14" w:type="dxa"/>
            <w:vMerge/>
            <w:shd w:val="clear" w:color="auto" w:fill="F2DBDB" w:themeFill="accent2" w:themeFillTint="33"/>
            <w:vAlign w:val="center"/>
          </w:tcPr>
          <w:p w14:paraId="172FFE12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21" w:type="dxa"/>
            <w:vMerge/>
            <w:shd w:val="clear" w:color="auto" w:fill="F2DBDB" w:themeFill="accent2" w:themeFillTint="33"/>
            <w:vAlign w:val="center"/>
          </w:tcPr>
          <w:p w14:paraId="2732AB1E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  <w:tc>
          <w:tcPr>
            <w:tcW w:w="4899" w:type="dxa"/>
            <w:gridSpan w:val="5"/>
            <w:shd w:val="clear" w:color="auto" w:fill="F2DBDB" w:themeFill="accent2" w:themeFillTint="33"/>
            <w:vAlign w:val="center"/>
          </w:tcPr>
          <w:p w14:paraId="5DDB68AD" w14:textId="77777777" w:rsidR="005B61F5" w:rsidRPr="004A7C60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</w:pPr>
            <w:r w:rsidRPr="004A7C6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 xml:space="preserve">Introduction to Materials Lab </w:t>
            </w:r>
            <w:proofErr w:type="gramStart"/>
            <w:r w:rsidRPr="004A7C6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(</w:t>
            </w:r>
            <w:r w:rsidRPr="004A7C60">
              <w:rPr>
                <w:color w:val="0000FF"/>
              </w:rPr>
              <w:t xml:space="preserve"> </w:t>
            </w:r>
            <w:r w:rsidRPr="004A7C6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MM</w:t>
            </w:r>
            <w:proofErr w:type="gramEnd"/>
            <w:r w:rsidRPr="004A7C60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 xml:space="preserve">1272N) </w:t>
            </w:r>
          </w:p>
        </w:tc>
      </w:tr>
      <w:tr w:rsidR="005B61F5" w:rsidRPr="006E2785" w14:paraId="78DAAA25" w14:textId="77777777" w:rsidTr="00C33309">
        <w:trPr>
          <w:trHeight w:val="623"/>
        </w:trPr>
        <w:tc>
          <w:tcPr>
            <w:tcW w:w="1296" w:type="dxa"/>
            <w:vMerge/>
            <w:shd w:val="clear" w:color="auto" w:fill="BFBFBF" w:themeFill="background1" w:themeFillShade="BF"/>
            <w:noWrap/>
            <w:vAlign w:val="center"/>
          </w:tcPr>
          <w:p w14:paraId="0045F540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16DE418A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AE</w:t>
            </w:r>
          </w:p>
        </w:tc>
        <w:tc>
          <w:tcPr>
            <w:tcW w:w="3729" w:type="dxa"/>
            <w:gridSpan w:val="3"/>
            <w:tcBorders>
              <w:bottom w:val="single" w:sz="4" w:space="0" w:color="auto"/>
            </w:tcBorders>
            <w:shd w:val="clear" w:color="auto" w:fill="FFFFCC"/>
            <w:vAlign w:val="center"/>
            <w:hideMark/>
          </w:tcPr>
          <w:p w14:paraId="678501D4" w14:textId="0CE03588" w:rsidR="005B61F5" w:rsidRPr="00AC63FD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 w:themeColor="text1"/>
                <w:sz w:val="20"/>
                <w:szCs w:val="20"/>
                <w:lang w:eastAsia="en-IN"/>
              </w:rPr>
            </w:pPr>
            <w:r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Engineering Thermodynamics (AM1204N)</w:t>
            </w:r>
            <w:r w:rsidR="00AC63FD"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 xml:space="preserve"> (C224)</w:t>
            </w:r>
          </w:p>
        </w:tc>
        <w:tc>
          <w:tcPr>
            <w:tcW w:w="4035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  <w:hideMark/>
          </w:tcPr>
          <w:p w14:paraId="74A42126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Well-being and Happiness (HU 12</w:t>
            </w: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01</w:t>
            </w:r>
            <w:proofErr w:type="gramStart"/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 xml:space="preserve">L101]  </w:t>
            </w:r>
          </w:p>
        </w:tc>
        <w:tc>
          <w:tcPr>
            <w:tcW w:w="3202" w:type="dxa"/>
            <w:gridSpan w:val="4"/>
            <w:tcBorders>
              <w:bottom w:val="single" w:sz="4" w:space="0" w:color="auto"/>
            </w:tcBorders>
            <w:shd w:val="clear" w:color="auto" w:fill="FFFFCC"/>
            <w:vAlign w:val="center"/>
            <w:hideMark/>
          </w:tcPr>
          <w:p w14:paraId="579899E0" w14:textId="096911C3" w:rsidR="005B61F5" w:rsidRPr="00AC63FD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 xml:space="preserve">Introduction to Aerospace Engineering </w:t>
            </w:r>
            <w:r w:rsidR="00007FCE"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(AE1201</w:t>
            </w:r>
            <w:proofErr w:type="gramStart"/>
            <w:r w:rsidR="00007FCE"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N)</w:t>
            </w:r>
            <w:r w:rsidR="00AC63FD"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(</w:t>
            </w:r>
            <w:proofErr w:type="gramEnd"/>
            <w:r w:rsidR="00AC63FD"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C224)</w:t>
            </w:r>
          </w:p>
        </w:tc>
        <w:tc>
          <w:tcPr>
            <w:tcW w:w="1697" w:type="dxa"/>
            <w:tcBorders>
              <w:bottom w:val="single" w:sz="4" w:space="0" w:color="auto"/>
            </w:tcBorders>
            <w:shd w:val="clear" w:color="auto" w:fill="FFFFCC"/>
            <w:vAlign w:val="center"/>
            <w:hideMark/>
          </w:tcPr>
          <w:p w14:paraId="145415F2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SS/NCC/PT/Yoga</w:t>
            </w:r>
          </w:p>
        </w:tc>
      </w:tr>
      <w:tr w:rsidR="005B61F5" w:rsidRPr="006E2785" w14:paraId="369F265A" w14:textId="77777777" w:rsidTr="00ED6410">
        <w:trPr>
          <w:trHeight w:val="623"/>
        </w:trPr>
        <w:tc>
          <w:tcPr>
            <w:tcW w:w="1296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77BE4759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59C40F8D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IN</w:t>
            </w:r>
          </w:p>
        </w:tc>
        <w:tc>
          <w:tcPr>
            <w:tcW w:w="2073" w:type="dxa"/>
            <w:gridSpan w:val="2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5195758E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Basic Electrical Engineering (EE 1201N) </w:t>
            </w:r>
            <w:r w:rsidR="004A7C60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[U802</w:t>
            </w:r>
            <w:r w:rsidR="004A7C60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65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6DCBA08D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035" w:type="dxa"/>
            <w:gridSpan w:val="2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37DB2481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Well-being and Happiness (HU 12</w:t>
            </w: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01</w:t>
            </w:r>
            <w:proofErr w:type="gramStart"/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 xml:space="preserve">L101]  </w:t>
            </w:r>
          </w:p>
        </w:tc>
        <w:tc>
          <w:tcPr>
            <w:tcW w:w="3202" w:type="dxa"/>
            <w:gridSpan w:val="4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6D143643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magenta"/>
                <w:lang w:eastAsia="en-IN"/>
              </w:rPr>
            </w:pPr>
            <w:r w:rsidRPr="00007FCE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Elementary Mining Engineering (MN1201N)</w:t>
            </w:r>
          </w:p>
        </w:tc>
        <w:tc>
          <w:tcPr>
            <w:tcW w:w="1697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3B729A88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SS/NCC/PT/Yoga</w:t>
            </w:r>
          </w:p>
        </w:tc>
      </w:tr>
      <w:tr w:rsidR="005B61F5" w:rsidRPr="006E2785" w14:paraId="2BD3AA1D" w14:textId="77777777" w:rsidTr="00C33309">
        <w:trPr>
          <w:trHeight w:val="315"/>
        </w:trPr>
        <w:tc>
          <w:tcPr>
            <w:tcW w:w="1296" w:type="dxa"/>
            <w:vMerge w:val="restart"/>
            <w:noWrap/>
            <w:vAlign w:val="center"/>
          </w:tcPr>
          <w:p w14:paraId="128F2776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TUESDAY </w:t>
            </w:r>
          </w:p>
        </w:tc>
        <w:tc>
          <w:tcPr>
            <w:tcW w:w="968" w:type="dxa"/>
            <w:vMerge w:val="restart"/>
            <w:shd w:val="clear" w:color="auto" w:fill="C6D9F1" w:themeFill="text2" w:themeFillTint="33"/>
            <w:vAlign w:val="center"/>
          </w:tcPr>
          <w:p w14:paraId="18E98866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</w:t>
            </w:r>
          </w:p>
          <w:p w14:paraId="5222832D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vMerge w:val="restart"/>
            <w:shd w:val="clear" w:color="auto" w:fill="C6D9F1" w:themeFill="text2" w:themeFillTint="33"/>
            <w:vAlign w:val="center"/>
          </w:tcPr>
          <w:p w14:paraId="110F3230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Basic Electronics </w:t>
            </w:r>
          </w:p>
          <w:p w14:paraId="0F0510F1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ET 1201N) [U802]</w:t>
            </w:r>
          </w:p>
        </w:tc>
        <w:tc>
          <w:tcPr>
            <w:tcW w:w="5691" w:type="dxa"/>
            <w:gridSpan w:val="3"/>
            <w:shd w:val="clear" w:color="auto" w:fill="C6D9F1" w:themeFill="text2" w:themeFillTint="33"/>
            <w:vAlign w:val="center"/>
          </w:tcPr>
          <w:p w14:paraId="50679530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A: Thermodynamics Laboratory (ME1271N)</w:t>
            </w:r>
          </w:p>
        </w:tc>
        <w:tc>
          <w:tcPr>
            <w:tcW w:w="1697" w:type="dxa"/>
            <w:gridSpan w:val="2"/>
            <w:vMerge w:val="restart"/>
            <w:shd w:val="clear" w:color="auto" w:fill="C6D9F1" w:themeFill="text2" w:themeFillTint="33"/>
            <w:vAlign w:val="center"/>
          </w:tcPr>
          <w:p w14:paraId="30D32FA6" w14:textId="3CAF50D4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</w:t>
            </w:r>
            <w:r w:rsidR="0011121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 N) [U802]</w:t>
            </w:r>
          </w:p>
        </w:tc>
        <w:tc>
          <w:tcPr>
            <w:tcW w:w="3202" w:type="dxa"/>
            <w:gridSpan w:val="3"/>
            <w:vMerge w:val="restart"/>
            <w:shd w:val="clear" w:color="auto" w:fill="C6D9F1" w:themeFill="text2" w:themeFillTint="33"/>
            <w:vAlign w:val="center"/>
          </w:tcPr>
          <w:p w14:paraId="30D7CBA5" w14:textId="77777777" w:rsidR="001D4558" w:rsidRDefault="001D4558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</w:pPr>
            <w:r w:rsidRPr="001D4558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 xml:space="preserve">Thermodynamics (ME1201N) </w:t>
            </w:r>
          </w:p>
          <w:p w14:paraId="61AC58B3" w14:textId="77777777" w:rsidR="005B61F5" w:rsidRPr="001D4558" w:rsidRDefault="001D4558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FF"/>
                <w:sz w:val="20"/>
                <w:szCs w:val="20"/>
                <w:highlight w:val="yellow"/>
                <w:lang w:eastAsia="en-IN"/>
              </w:rPr>
            </w:pPr>
            <w:r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[U 802]</w:t>
            </w:r>
            <w:r w:rsidRPr="001D4558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 xml:space="preserve"> </w:t>
            </w:r>
          </w:p>
        </w:tc>
      </w:tr>
      <w:tr w:rsidR="005B61F5" w:rsidRPr="006E2785" w14:paraId="4F63A5CE" w14:textId="77777777" w:rsidTr="00C33309">
        <w:trPr>
          <w:trHeight w:val="315"/>
        </w:trPr>
        <w:tc>
          <w:tcPr>
            <w:tcW w:w="1296" w:type="dxa"/>
            <w:vMerge/>
            <w:noWrap/>
            <w:vAlign w:val="center"/>
          </w:tcPr>
          <w:p w14:paraId="7231E144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/>
            <w:shd w:val="clear" w:color="auto" w:fill="EEECE1" w:themeFill="background2"/>
            <w:vAlign w:val="center"/>
          </w:tcPr>
          <w:p w14:paraId="7E9BD985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vMerge/>
            <w:shd w:val="clear" w:color="auto" w:fill="C6D9F1" w:themeFill="text2" w:themeFillTint="33"/>
            <w:vAlign w:val="center"/>
          </w:tcPr>
          <w:p w14:paraId="3BF4D235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691" w:type="dxa"/>
            <w:gridSpan w:val="3"/>
            <w:shd w:val="clear" w:color="auto" w:fill="C6D9F1" w:themeFill="text2" w:themeFillTint="33"/>
            <w:vAlign w:val="center"/>
          </w:tcPr>
          <w:p w14:paraId="3A30FDB7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B: Computer Programming Practices Lab (CS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N)</w:t>
            </w:r>
          </w:p>
        </w:tc>
        <w:tc>
          <w:tcPr>
            <w:tcW w:w="1697" w:type="dxa"/>
            <w:gridSpan w:val="2"/>
            <w:vMerge/>
            <w:shd w:val="clear" w:color="auto" w:fill="C6D9F1" w:themeFill="text2" w:themeFillTint="33"/>
            <w:vAlign w:val="center"/>
          </w:tcPr>
          <w:p w14:paraId="048233BF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202" w:type="dxa"/>
            <w:gridSpan w:val="3"/>
            <w:vMerge/>
            <w:shd w:val="clear" w:color="auto" w:fill="C6D9F1" w:themeFill="text2" w:themeFillTint="33"/>
            <w:vAlign w:val="center"/>
          </w:tcPr>
          <w:p w14:paraId="1207C6D5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5B61F5" w:rsidRPr="006E2785" w14:paraId="73B14AF1" w14:textId="77777777" w:rsidTr="00D317C2">
        <w:trPr>
          <w:trHeight w:val="338"/>
        </w:trPr>
        <w:tc>
          <w:tcPr>
            <w:tcW w:w="1296" w:type="dxa"/>
            <w:vMerge/>
            <w:noWrap/>
            <w:vAlign w:val="center"/>
          </w:tcPr>
          <w:p w14:paraId="3CDCB42A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EEECE1" w:themeFill="background2"/>
            <w:vAlign w:val="center"/>
          </w:tcPr>
          <w:p w14:paraId="79F89169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E:A</w:t>
            </w:r>
            <w:proofErr w:type="gramEnd"/>
          </w:p>
          <w:p w14:paraId="4FEF6766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729" w:type="dxa"/>
            <w:gridSpan w:val="3"/>
            <w:vMerge w:val="restart"/>
            <w:shd w:val="clear" w:color="auto" w:fill="EEECE1" w:themeFill="background2"/>
            <w:vAlign w:val="center"/>
          </w:tcPr>
          <w:p w14:paraId="2E5E9071" w14:textId="77777777" w:rsidR="005B61F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ineering Mathematics – II (MA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U513]</w:t>
            </w:r>
          </w:p>
          <w:p w14:paraId="7CD81776" w14:textId="77777777" w:rsidR="009416A8" w:rsidRDefault="009416A8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  <w:p w14:paraId="090916F6" w14:textId="77777777" w:rsidR="009416A8" w:rsidRDefault="009416A8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  <w:p w14:paraId="3CC2900B" w14:textId="77777777" w:rsidR="009416A8" w:rsidRPr="006E2785" w:rsidRDefault="009416A8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035" w:type="dxa"/>
            <w:gridSpan w:val="2"/>
            <w:vMerge w:val="restart"/>
            <w:shd w:val="clear" w:color="auto" w:fill="EEECE1" w:themeFill="background2"/>
            <w:vAlign w:val="center"/>
          </w:tcPr>
          <w:p w14:paraId="0F1CC413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lastRenderedPageBreak/>
              <w:t>Well-being and Happiness (HU 12</w:t>
            </w: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01</w:t>
            </w:r>
            <w:proofErr w:type="gramStart"/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 xml:space="preserve">U513]  </w:t>
            </w:r>
          </w:p>
        </w:tc>
        <w:tc>
          <w:tcPr>
            <w:tcW w:w="1697" w:type="dxa"/>
            <w:gridSpan w:val="2"/>
            <w:vMerge w:val="restart"/>
            <w:shd w:val="clear" w:color="auto" w:fill="EEECE1" w:themeFill="background2"/>
            <w:vAlign w:val="center"/>
          </w:tcPr>
          <w:p w14:paraId="5D9ACAB7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) [U513]</w:t>
            </w:r>
          </w:p>
        </w:tc>
        <w:tc>
          <w:tcPr>
            <w:tcW w:w="3202" w:type="dxa"/>
            <w:gridSpan w:val="3"/>
            <w:vMerge w:val="restart"/>
            <w:shd w:val="clear" w:color="auto" w:fill="EEECE1" w:themeFill="background2"/>
            <w:vAlign w:val="center"/>
          </w:tcPr>
          <w:p w14:paraId="165FC911" w14:textId="77777777" w:rsidR="009416A8" w:rsidRPr="006E2785" w:rsidRDefault="005B61F5" w:rsidP="009416A8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Professional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Communication in English (HU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 N) [U513]</w:t>
            </w:r>
          </w:p>
        </w:tc>
      </w:tr>
      <w:tr w:rsidR="005B61F5" w:rsidRPr="006E2785" w14:paraId="56BC8136" w14:textId="77777777" w:rsidTr="00D317C2">
        <w:trPr>
          <w:trHeight w:val="337"/>
        </w:trPr>
        <w:tc>
          <w:tcPr>
            <w:tcW w:w="1296" w:type="dxa"/>
            <w:vMerge/>
            <w:noWrap/>
            <w:vAlign w:val="center"/>
          </w:tcPr>
          <w:p w14:paraId="73950179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EEECE1" w:themeFill="background2"/>
            <w:vAlign w:val="center"/>
          </w:tcPr>
          <w:p w14:paraId="36667DF6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T:A</w:t>
            </w:r>
            <w:proofErr w:type="gramEnd"/>
          </w:p>
        </w:tc>
        <w:tc>
          <w:tcPr>
            <w:tcW w:w="3729" w:type="dxa"/>
            <w:gridSpan w:val="3"/>
            <w:vMerge/>
            <w:shd w:val="clear" w:color="auto" w:fill="EEECE1" w:themeFill="background2"/>
            <w:vAlign w:val="center"/>
          </w:tcPr>
          <w:p w14:paraId="14FB1BB7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035" w:type="dxa"/>
            <w:gridSpan w:val="2"/>
            <w:vMerge/>
            <w:shd w:val="clear" w:color="auto" w:fill="EEECE1" w:themeFill="background2"/>
            <w:vAlign w:val="center"/>
          </w:tcPr>
          <w:p w14:paraId="0062EAB1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697" w:type="dxa"/>
            <w:gridSpan w:val="2"/>
            <w:vMerge/>
            <w:shd w:val="clear" w:color="auto" w:fill="EEECE1" w:themeFill="background2"/>
            <w:vAlign w:val="center"/>
          </w:tcPr>
          <w:p w14:paraId="6DD2260B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202" w:type="dxa"/>
            <w:gridSpan w:val="3"/>
            <w:vMerge/>
            <w:shd w:val="clear" w:color="auto" w:fill="EEECE1" w:themeFill="background2"/>
            <w:vAlign w:val="center"/>
          </w:tcPr>
          <w:p w14:paraId="320A7879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5B61F5" w:rsidRPr="006E2785" w14:paraId="61C98962" w14:textId="77777777" w:rsidTr="00D317C2">
        <w:trPr>
          <w:trHeight w:val="368"/>
        </w:trPr>
        <w:tc>
          <w:tcPr>
            <w:tcW w:w="1296" w:type="dxa"/>
            <w:vMerge/>
            <w:noWrap/>
            <w:vAlign w:val="center"/>
          </w:tcPr>
          <w:p w14:paraId="18B5EADB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F2DBDB" w:themeFill="accent2" w:themeFillTint="33"/>
            <w:vAlign w:val="center"/>
          </w:tcPr>
          <w:p w14:paraId="15FF9F2A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E:B</w:t>
            </w:r>
            <w:proofErr w:type="gramEnd"/>
          </w:p>
          <w:p w14:paraId="0A89CC4D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729" w:type="dxa"/>
            <w:gridSpan w:val="3"/>
            <w:vMerge w:val="restart"/>
            <w:shd w:val="clear" w:color="auto" w:fill="F2DBDB" w:themeFill="accent2" w:themeFillTint="33"/>
            <w:vAlign w:val="bottom"/>
          </w:tcPr>
          <w:p w14:paraId="636F68BB" w14:textId="77777777" w:rsidR="005B61F5" w:rsidRPr="006E2785" w:rsidRDefault="005B61F5" w:rsidP="009416A8">
            <w:pPr>
              <w:spacing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U 413]</w:t>
            </w:r>
          </w:p>
        </w:tc>
        <w:tc>
          <w:tcPr>
            <w:tcW w:w="4035" w:type="dxa"/>
            <w:gridSpan w:val="2"/>
            <w:vMerge w:val="restart"/>
            <w:shd w:val="clear" w:color="auto" w:fill="F2DBDB" w:themeFill="accent2" w:themeFillTint="33"/>
            <w:vAlign w:val="center"/>
          </w:tcPr>
          <w:p w14:paraId="4411C811" w14:textId="77777777" w:rsidR="001D4558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Mathematics – II (MA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</w:t>
            </w:r>
          </w:p>
          <w:p w14:paraId="793510DC" w14:textId="77777777" w:rsidR="005B61F5" w:rsidRPr="006E2785" w:rsidRDefault="001D4558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1D4558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[U 413]</w:t>
            </w:r>
          </w:p>
        </w:tc>
        <w:tc>
          <w:tcPr>
            <w:tcW w:w="4899" w:type="dxa"/>
            <w:gridSpan w:val="5"/>
            <w:vMerge w:val="restart"/>
            <w:shd w:val="clear" w:color="auto" w:fill="F2DBDB" w:themeFill="accent2" w:themeFillTint="33"/>
            <w:vAlign w:val="center"/>
          </w:tcPr>
          <w:p w14:paraId="03D4BC37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Workshop (WS 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N)</w:t>
            </w:r>
          </w:p>
          <w:p w14:paraId="134539DD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5B61F5" w:rsidRPr="006E2785" w14:paraId="3124E6C5" w14:textId="77777777" w:rsidTr="00D317C2">
        <w:trPr>
          <w:trHeight w:val="367"/>
        </w:trPr>
        <w:tc>
          <w:tcPr>
            <w:tcW w:w="1296" w:type="dxa"/>
            <w:vMerge/>
            <w:noWrap/>
            <w:vAlign w:val="center"/>
          </w:tcPr>
          <w:p w14:paraId="0BA853FD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F2DBDB" w:themeFill="accent2" w:themeFillTint="33"/>
            <w:vAlign w:val="center"/>
          </w:tcPr>
          <w:p w14:paraId="53AACD27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T: B</w:t>
            </w:r>
          </w:p>
        </w:tc>
        <w:tc>
          <w:tcPr>
            <w:tcW w:w="3729" w:type="dxa"/>
            <w:gridSpan w:val="3"/>
            <w:vMerge/>
            <w:shd w:val="clear" w:color="auto" w:fill="F2DBDB" w:themeFill="accent2" w:themeFillTint="33"/>
            <w:vAlign w:val="bottom"/>
          </w:tcPr>
          <w:p w14:paraId="5A8D2C81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  <w:tc>
          <w:tcPr>
            <w:tcW w:w="4035" w:type="dxa"/>
            <w:gridSpan w:val="2"/>
            <w:vMerge/>
            <w:shd w:val="clear" w:color="auto" w:fill="F2DBDB" w:themeFill="accent2" w:themeFillTint="33"/>
            <w:vAlign w:val="center"/>
          </w:tcPr>
          <w:p w14:paraId="74F13ACF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899" w:type="dxa"/>
            <w:gridSpan w:val="5"/>
            <w:vMerge/>
            <w:shd w:val="clear" w:color="auto" w:fill="F2DBDB" w:themeFill="accent2" w:themeFillTint="33"/>
            <w:vAlign w:val="center"/>
          </w:tcPr>
          <w:p w14:paraId="656A1141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</w:tr>
      <w:tr w:rsidR="005B61F5" w:rsidRPr="006E2785" w14:paraId="59404D12" w14:textId="77777777" w:rsidTr="00D317C2">
        <w:trPr>
          <w:trHeight w:val="300"/>
        </w:trPr>
        <w:tc>
          <w:tcPr>
            <w:tcW w:w="1296" w:type="dxa"/>
            <w:vMerge/>
            <w:noWrap/>
            <w:vAlign w:val="center"/>
          </w:tcPr>
          <w:p w14:paraId="6FB5EC94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3141E1E0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AE</w:t>
            </w:r>
          </w:p>
        </w:tc>
        <w:tc>
          <w:tcPr>
            <w:tcW w:w="2073" w:type="dxa"/>
            <w:gridSpan w:val="2"/>
            <w:shd w:val="clear" w:color="auto" w:fill="FFFFCC"/>
            <w:vAlign w:val="center"/>
          </w:tcPr>
          <w:p w14:paraId="47832ECF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="008540AF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L101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5691" w:type="dxa"/>
            <w:gridSpan w:val="3"/>
            <w:shd w:val="clear" w:color="auto" w:fill="FFFFCC"/>
            <w:vAlign w:val="center"/>
          </w:tcPr>
          <w:p w14:paraId="0EA78C46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Workshop (WS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N)</w:t>
            </w:r>
          </w:p>
          <w:p w14:paraId="4CBD216F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899" w:type="dxa"/>
            <w:gridSpan w:val="5"/>
            <w:shd w:val="clear" w:color="auto" w:fill="FDFECA"/>
            <w:vAlign w:val="center"/>
          </w:tcPr>
          <w:p w14:paraId="0EB88E85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spell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Aeromodeling</w:t>
            </w:r>
            <w:proofErr w:type="spellEnd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Lab (AE1271N)</w:t>
            </w:r>
          </w:p>
        </w:tc>
      </w:tr>
      <w:tr w:rsidR="005B61F5" w:rsidRPr="006E2785" w14:paraId="2B503C4C" w14:textId="77777777" w:rsidTr="00D317C2">
        <w:trPr>
          <w:trHeight w:val="300"/>
        </w:trPr>
        <w:tc>
          <w:tcPr>
            <w:tcW w:w="1296" w:type="dxa"/>
            <w:vMerge/>
            <w:noWrap/>
            <w:vAlign w:val="center"/>
          </w:tcPr>
          <w:p w14:paraId="12D993B1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4003B336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IN</w:t>
            </w:r>
          </w:p>
        </w:tc>
        <w:tc>
          <w:tcPr>
            <w:tcW w:w="2073" w:type="dxa"/>
            <w:gridSpan w:val="2"/>
            <w:shd w:val="clear" w:color="auto" w:fill="D6E3BC" w:themeFill="accent3" w:themeFillTint="66"/>
            <w:vAlign w:val="center"/>
          </w:tcPr>
          <w:p w14:paraId="68FEE426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="008540AF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L101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5691" w:type="dxa"/>
            <w:gridSpan w:val="3"/>
            <w:shd w:val="clear" w:color="auto" w:fill="D6E3BC" w:themeFill="accent3" w:themeFillTint="66"/>
            <w:vAlign w:val="center"/>
          </w:tcPr>
          <w:p w14:paraId="1583753A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W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orkshop (WS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N)</w:t>
            </w:r>
          </w:p>
          <w:p w14:paraId="6F34E95D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899" w:type="dxa"/>
            <w:gridSpan w:val="5"/>
            <w:shd w:val="clear" w:color="auto" w:fill="D6E3BC" w:themeFill="accent3" w:themeFillTint="66"/>
            <w:vAlign w:val="center"/>
          </w:tcPr>
          <w:p w14:paraId="5BE996EF" w14:textId="77777777" w:rsidR="005B61F5" w:rsidRPr="006E2785" w:rsidRDefault="005B61F5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Lab (C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N)</w:t>
            </w:r>
          </w:p>
        </w:tc>
      </w:tr>
      <w:tr w:rsidR="005B0346" w:rsidRPr="006E2785" w14:paraId="75F0F65E" w14:textId="77777777" w:rsidTr="00D746EE">
        <w:trPr>
          <w:trHeight w:val="323"/>
        </w:trPr>
        <w:tc>
          <w:tcPr>
            <w:tcW w:w="1296" w:type="dxa"/>
            <w:vMerge w:val="restart"/>
            <w:shd w:val="clear" w:color="auto" w:fill="D9D9D9" w:themeFill="background1" w:themeFillShade="D9"/>
            <w:vAlign w:val="center"/>
          </w:tcPr>
          <w:p w14:paraId="4025F18C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WEDNESDAY</w:t>
            </w:r>
          </w:p>
        </w:tc>
        <w:tc>
          <w:tcPr>
            <w:tcW w:w="968" w:type="dxa"/>
            <w:shd w:val="clear" w:color="auto" w:fill="DBE5F1" w:themeFill="accent1" w:themeFillTint="33"/>
            <w:vAlign w:val="center"/>
          </w:tcPr>
          <w:p w14:paraId="0AB05BB5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</w:t>
            </w:r>
          </w:p>
        </w:tc>
        <w:tc>
          <w:tcPr>
            <w:tcW w:w="2073" w:type="dxa"/>
            <w:gridSpan w:val="2"/>
            <w:shd w:val="clear" w:color="auto" w:fill="DBE5F1" w:themeFill="accent1" w:themeFillTint="33"/>
            <w:vAlign w:val="center"/>
          </w:tcPr>
          <w:p w14:paraId="2ABAEC0C" w14:textId="10E6A162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656" w:type="dxa"/>
            <w:shd w:val="clear" w:color="auto" w:fill="DBE5F1" w:themeFill="accent1" w:themeFillTint="33"/>
            <w:vAlign w:val="center"/>
          </w:tcPr>
          <w:p w14:paraId="5FFE522A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Basic Electronics </w:t>
            </w:r>
          </w:p>
          <w:p w14:paraId="3AA2EBE0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ET 1201N) [U802]</w:t>
            </w:r>
          </w:p>
        </w:tc>
        <w:tc>
          <w:tcPr>
            <w:tcW w:w="4035" w:type="dxa"/>
            <w:gridSpan w:val="2"/>
            <w:shd w:val="clear" w:color="auto" w:fill="DBE5F1" w:themeFill="accent1" w:themeFillTint="33"/>
            <w:vAlign w:val="center"/>
          </w:tcPr>
          <w:p w14:paraId="173FC951" w14:textId="02453074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Mathematics–II</w:t>
            </w:r>
            <w:r w:rsidR="00334228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</w:t>
            </w: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U802]</w:t>
            </w:r>
          </w:p>
        </w:tc>
        <w:tc>
          <w:tcPr>
            <w:tcW w:w="4899" w:type="dxa"/>
            <w:gridSpan w:val="5"/>
            <w:shd w:val="clear" w:color="auto" w:fill="DBE5F1" w:themeFill="accent1" w:themeFillTint="33"/>
            <w:vAlign w:val="center"/>
          </w:tcPr>
          <w:p w14:paraId="051AF335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achine Drawing [AM1272N]</w:t>
            </w:r>
          </w:p>
        </w:tc>
      </w:tr>
      <w:tr w:rsidR="00AC63FD" w:rsidRPr="006E2785" w14:paraId="13D7D72C" w14:textId="77777777" w:rsidTr="00CD560D">
        <w:trPr>
          <w:trHeight w:val="548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3828643E" w14:textId="77777777" w:rsidR="00AC63FD" w:rsidRPr="006E2785" w:rsidRDefault="00AC63FD" w:rsidP="005B61F5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EEECE1" w:themeFill="background2"/>
            <w:vAlign w:val="center"/>
          </w:tcPr>
          <w:p w14:paraId="009A6E2D" w14:textId="77777777" w:rsidR="00AC63FD" w:rsidRPr="006E2785" w:rsidRDefault="00AC63FD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E:A</w:t>
            </w:r>
            <w:proofErr w:type="gramEnd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</w:t>
            </w:r>
          </w:p>
        </w:tc>
        <w:tc>
          <w:tcPr>
            <w:tcW w:w="2073" w:type="dxa"/>
            <w:gridSpan w:val="2"/>
            <w:shd w:val="clear" w:color="auto" w:fill="EEECE1" w:themeFill="background2"/>
            <w:vAlign w:val="center"/>
          </w:tcPr>
          <w:p w14:paraId="3F816B0C" w14:textId="77777777" w:rsidR="00AC63FD" w:rsidRPr="006E2785" w:rsidRDefault="00AC63FD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cyan"/>
                <w:lang w:eastAsia="en-IN"/>
              </w:rPr>
            </w:pPr>
          </w:p>
        </w:tc>
        <w:tc>
          <w:tcPr>
            <w:tcW w:w="1656" w:type="dxa"/>
            <w:vMerge w:val="restart"/>
            <w:shd w:val="clear" w:color="auto" w:fill="EEECE1" w:themeFill="background2"/>
            <w:vAlign w:val="center"/>
          </w:tcPr>
          <w:p w14:paraId="62F475C3" w14:textId="77777777" w:rsidR="00AC63FD" w:rsidRPr="006E2785" w:rsidRDefault="00AC63FD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) [U513]</w:t>
            </w:r>
          </w:p>
        </w:tc>
        <w:tc>
          <w:tcPr>
            <w:tcW w:w="2014" w:type="dxa"/>
            <w:vMerge w:val="restart"/>
            <w:shd w:val="clear" w:color="auto" w:fill="EEECE1" w:themeFill="background2"/>
            <w:vAlign w:val="center"/>
          </w:tcPr>
          <w:p w14:paraId="5756AD4E" w14:textId="4880072B" w:rsidR="00AC63FD" w:rsidRPr="006E2785" w:rsidRDefault="00AC63FD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Professional Com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unication in English (HU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 N) [U</w:t>
            </w: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413 ]</w:t>
            </w:r>
            <w:proofErr w:type="gramEnd"/>
          </w:p>
        </w:tc>
        <w:tc>
          <w:tcPr>
            <w:tcW w:w="2021" w:type="dxa"/>
            <w:vMerge w:val="restart"/>
            <w:shd w:val="clear" w:color="auto" w:fill="EEECE1"/>
            <w:vAlign w:val="center"/>
          </w:tcPr>
          <w:p w14:paraId="33435FA8" w14:textId="77777777" w:rsidR="00AC63FD" w:rsidRPr="006E2785" w:rsidRDefault="00AC63FD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SS/NCC/PT/Yoga</w:t>
            </w:r>
          </w:p>
        </w:tc>
        <w:tc>
          <w:tcPr>
            <w:tcW w:w="1633" w:type="dxa"/>
            <w:shd w:val="clear" w:color="auto" w:fill="EEECE1"/>
            <w:vAlign w:val="center"/>
          </w:tcPr>
          <w:p w14:paraId="3AB96D19" w14:textId="03BBBF0E" w:rsidR="00AC63FD" w:rsidRPr="006E2785" w:rsidRDefault="00AC63FD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onstruction Materials (CE1202N)</w:t>
            </w:r>
          </w:p>
        </w:tc>
        <w:tc>
          <w:tcPr>
            <w:tcW w:w="3266" w:type="dxa"/>
            <w:gridSpan w:val="4"/>
            <w:shd w:val="clear" w:color="auto" w:fill="EEECE1"/>
            <w:vAlign w:val="center"/>
          </w:tcPr>
          <w:p w14:paraId="3B0D99F3" w14:textId="2E153712" w:rsidR="00AC63FD" w:rsidRPr="00AC63FD" w:rsidRDefault="00AC63FD" w:rsidP="005B61F5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 w:themeColor="text1"/>
                <w:sz w:val="20"/>
                <w:szCs w:val="20"/>
                <w:lang w:eastAsia="en-IN"/>
              </w:rPr>
            </w:pPr>
            <w:r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Solid Mechanics (AM 1203N) (N211)</w:t>
            </w:r>
          </w:p>
        </w:tc>
      </w:tr>
      <w:tr w:rsidR="005B0346" w:rsidRPr="006E2785" w14:paraId="2F6CC1D9" w14:textId="77777777" w:rsidTr="00C33309">
        <w:trPr>
          <w:trHeight w:val="547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5A6668EE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EEECE1" w:themeFill="background2"/>
            <w:vAlign w:val="center"/>
          </w:tcPr>
          <w:p w14:paraId="25D46A46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T:A</w:t>
            </w:r>
            <w:proofErr w:type="gramEnd"/>
          </w:p>
        </w:tc>
        <w:tc>
          <w:tcPr>
            <w:tcW w:w="2073" w:type="dxa"/>
            <w:gridSpan w:val="2"/>
            <w:shd w:val="clear" w:color="auto" w:fill="EEECE1" w:themeFill="background2"/>
            <w:vAlign w:val="center"/>
          </w:tcPr>
          <w:p w14:paraId="60FDC3EA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cyan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(EE1201N)</w:t>
            </w:r>
            <w:r w:rsidR="00367018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[L102]</w:t>
            </w:r>
          </w:p>
        </w:tc>
        <w:tc>
          <w:tcPr>
            <w:tcW w:w="1656" w:type="dxa"/>
            <w:vMerge/>
            <w:shd w:val="clear" w:color="auto" w:fill="EEECE1" w:themeFill="background2"/>
            <w:vAlign w:val="center"/>
          </w:tcPr>
          <w:p w14:paraId="0251C29A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14" w:type="dxa"/>
            <w:vMerge/>
            <w:shd w:val="clear" w:color="auto" w:fill="EEECE1" w:themeFill="background2"/>
            <w:vAlign w:val="center"/>
          </w:tcPr>
          <w:p w14:paraId="15A33237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  <w:tc>
          <w:tcPr>
            <w:tcW w:w="2021" w:type="dxa"/>
            <w:vMerge/>
            <w:shd w:val="clear" w:color="auto" w:fill="EEECE1"/>
            <w:vAlign w:val="center"/>
          </w:tcPr>
          <w:p w14:paraId="30CA182A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  <w:tc>
          <w:tcPr>
            <w:tcW w:w="4899" w:type="dxa"/>
            <w:gridSpan w:val="5"/>
            <w:shd w:val="clear" w:color="auto" w:fill="EEECE1"/>
            <w:vAlign w:val="center"/>
          </w:tcPr>
          <w:p w14:paraId="540DC5DE" w14:textId="77777777" w:rsidR="005B0346" w:rsidRPr="006E2785" w:rsidRDefault="005B0346" w:rsidP="005B61F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4D6C77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Laboratory (EE1271N)</w:t>
            </w:r>
          </w:p>
        </w:tc>
      </w:tr>
      <w:tr w:rsidR="00AB06CC" w:rsidRPr="006E2785" w14:paraId="7CA00C51" w14:textId="77777777" w:rsidTr="002B287C">
        <w:trPr>
          <w:trHeight w:val="338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7A556065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 w:val="restart"/>
            <w:shd w:val="clear" w:color="auto" w:fill="F2DBDB" w:themeFill="accent2" w:themeFillTint="33"/>
            <w:vAlign w:val="center"/>
          </w:tcPr>
          <w:p w14:paraId="385FF63B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E:B</w:t>
            </w:r>
            <w:proofErr w:type="gramEnd"/>
          </w:p>
          <w:p w14:paraId="547612DE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vMerge w:val="restart"/>
            <w:shd w:val="clear" w:color="auto" w:fill="F2DBDB" w:themeFill="accent2" w:themeFillTint="33"/>
            <w:vAlign w:val="center"/>
          </w:tcPr>
          <w:p w14:paraId="50BEBBE5" w14:textId="74F174DD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onstruction Materials (CE1202N)</w:t>
            </w:r>
          </w:p>
        </w:tc>
        <w:tc>
          <w:tcPr>
            <w:tcW w:w="5691" w:type="dxa"/>
            <w:gridSpan w:val="3"/>
            <w:shd w:val="clear" w:color="auto" w:fill="F2DBDB" w:themeFill="accent2" w:themeFillTint="33"/>
            <w:vAlign w:val="center"/>
          </w:tcPr>
          <w:p w14:paraId="403B1396" w14:textId="77777777" w:rsidR="00AB06CC" w:rsidRPr="005B61F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B1: Chemistry Lab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 N)</w:t>
            </w:r>
          </w:p>
        </w:tc>
        <w:tc>
          <w:tcPr>
            <w:tcW w:w="1633" w:type="dxa"/>
            <w:vMerge w:val="restart"/>
            <w:shd w:val="clear" w:color="auto" w:fill="F2DBDB" w:themeFill="accent2" w:themeFillTint="33"/>
            <w:vAlign w:val="center"/>
          </w:tcPr>
          <w:p w14:paraId="47CC6FAC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  <w:tc>
          <w:tcPr>
            <w:tcW w:w="3266" w:type="dxa"/>
            <w:gridSpan w:val="4"/>
            <w:vMerge w:val="restart"/>
            <w:shd w:val="clear" w:color="auto" w:fill="F2DBDB" w:themeFill="accent2" w:themeFillTint="33"/>
            <w:vAlign w:val="center"/>
          </w:tcPr>
          <w:p w14:paraId="6EC4528E" w14:textId="4F7DD365" w:rsidR="00AB06CC" w:rsidRPr="00AC63FD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  <w:r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 xml:space="preserve">Solid Mechanics (AM 1203N) </w:t>
            </w:r>
            <w:r w:rsidR="00AC63FD"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(N235)</w:t>
            </w:r>
          </w:p>
        </w:tc>
      </w:tr>
      <w:tr w:rsidR="00AB06CC" w:rsidRPr="006E2785" w14:paraId="1A5D76E2" w14:textId="77777777" w:rsidTr="002B287C">
        <w:trPr>
          <w:trHeight w:val="337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23056DA6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/>
            <w:shd w:val="clear" w:color="auto" w:fill="F2DBDB" w:themeFill="accent2" w:themeFillTint="33"/>
            <w:vAlign w:val="center"/>
          </w:tcPr>
          <w:p w14:paraId="224C3447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vMerge/>
            <w:shd w:val="clear" w:color="auto" w:fill="F2DBDB" w:themeFill="accent2" w:themeFillTint="33"/>
            <w:vAlign w:val="center"/>
          </w:tcPr>
          <w:p w14:paraId="607E3965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691" w:type="dxa"/>
            <w:gridSpan w:val="3"/>
            <w:shd w:val="clear" w:color="auto" w:fill="F2DBDB" w:themeFill="accent2" w:themeFillTint="33"/>
            <w:vAlign w:val="center"/>
          </w:tcPr>
          <w:p w14:paraId="656CBAF8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Group B2: 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Solid Mechanics Laboratory (AM1203N)</w:t>
            </w:r>
          </w:p>
        </w:tc>
        <w:tc>
          <w:tcPr>
            <w:tcW w:w="1633" w:type="dxa"/>
            <w:vMerge/>
            <w:shd w:val="clear" w:color="auto" w:fill="F2DBDB" w:themeFill="accent2" w:themeFillTint="33"/>
            <w:vAlign w:val="center"/>
          </w:tcPr>
          <w:p w14:paraId="0B248E58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266" w:type="dxa"/>
            <w:gridSpan w:val="4"/>
            <w:vMerge/>
            <w:shd w:val="clear" w:color="auto" w:fill="F2DBDB" w:themeFill="accent2" w:themeFillTint="33"/>
            <w:vAlign w:val="center"/>
          </w:tcPr>
          <w:p w14:paraId="174DAFC9" w14:textId="63749928" w:rsidR="00AB06CC" w:rsidRPr="006E2785" w:rsidRDefault="00AB06CC" w:rsidP="005B0346">
            <w:pPr>
              <w:spacing w:before="60" w:after="60"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AB06CC" w:rsidRPr="006E2785" w14:paraId="72A067FB" w14:textId="77777777" w:rsidTr="003F7221">
        <w:trPr>
          <w:trHeight w:val="364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0EA66CCF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 w:val="restart"/>
            <w:shd w:val="clear" w:color="auto" w:fill="F2DBDB" w:themeFill="accent2" w:themeFillTint="33"/>
            <w:vAlign w:val="center"/>
          </w:tcPr>
          <w:p w14:paraId="21A8F73A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T: B</w:t>
            </w:r>
          </w:p>
        </w:tc>
        <w:tc>
          <w:tcPr>
            <w:tcW w:w="2073" w:type="dxa"/>
            <w:gridSpan w:val="2"/>
            <w:vMerge w:val="restart"/>
            <w:shd w:val="clear" w:color="auto" w:fill="F2DBDB" w:themeFill="accent2" w:themeFillTint="33"/>
            <w:vAlign w:val="center"/>
          </w:tcPr>
          <w:p w14:paraId="6A211E1F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(EE1201N)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[L102]</w:t>
            </w:r>
          </w:p>
        </w:tc>
        <w:tc>
          <w:tcPr>
            <w:tcW w:w="5691" w:type="dxa"/>
            <w:gridSpan w:val="3"/>
            <w:vMerge w:val="restart"/>
            <w:shd w:val="clear" w:color="auto" w:fill="F2DBDB" w:themeFill="accent2" w:themeFillTint="33"/>
            <w:vAlign w:val="center"/>
          </w:tcPr>
          <w:p w14:paraId="138D71FE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B1: Chemistry Lab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 N)</w:t>
            </w:r>
          </w:p>
          <w:p w14:paraId="345AD1E0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633" w:type="dxa"/>
            <w:vMerge/>
            <w:vAlign w:val="center"/>
          </w:tcPr>
          <w:p w14:paraId="62A9F7D6" w14:textId="77777777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266" w:type="dxa"/>
            <w:gridSpan w:val="4"/>
            <w:vMerge/>
            <w:vAlign w:val="center"/>
          </w:tcPr>
          <w:p w14:paraId="1B32457C" w14:textId="1B889ADE" w:rsidR="00AB06CC" w:rsidRPr="006E2785" w:rsidRDefault="00AB06CC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5B0346" w:rsidRPr="006E2785" w14:paraId="421C5B83" w14:textId="77777777" w:rsidTr="005B0346">
        <w:trPr>
          <w:trHeight w:val="427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0EC20265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/>
            <w:shd w:val="clear" w:color="auto" w:fill="F2DBDB" w:themeFill="accent2" w:themeFillTint="33"/>
            <w:vAlign w:val="center"/>
          </w:tcPr>
          <w:p w14:paraId="43E29A0F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vMerge/>
            <w:shd w:val="clear" w:color="auto" w:fill="F2DBDB" w:themeFill="accent2" w:themeFillTint="33"/>
            <w:vAlign w:val="center"/>
          </w:tcPr>
          <w:p w14:paraId="673D0238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691" w:type="dxa"/>
            <w:gridSpan w:val="3"/>
            <w:vMerge/>
            <w:shd w:val="clear" w:color="auto" w:fill="F2DBDB" w:themeFill="accent2" w:themeFillTint="33"/>
            <w:vAlign w:val="center"/>
          </w:tcPr>
          <w:p w14:paraId="2A8B1734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899" w:type="dxa"/>
            <w:gridSpan w:val="5"/>
            <w:shd w:val="clear" w:color="auto" w:fill="F2DBDB" w:themeFill="accent2" w:themeFillTint="33"/>
            <w:vAlign w:val="center"/>
          </w:tcPr>
          <w:p w14:paraId="3505FF35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4D6C77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Laboratory (EE1271N)</w:t>
            </w:r>
          </w:p>
        </w:tc>
      </w:tr>
      <w:tr w:rsidR="005B0346" w:rsidRPr="006E2785" w14:paraId="709B2448" w14:textId="77777777" w:rsidTr="00C33309">
        <w:trPr>
          <w:trHeight w:val="852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54EF8076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FFFFCC"/>
            <w:vAlign w:val="center"/>
          </w:tcPr>
          <w:p w14:paraId="032020D6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AE</w:t>
            </w:r>
          </w:p>
        </w:tc>
        <w:tc>
          <w:tcPr>
            <w:tcW w:w="2073" w:type="dxa"/>
            <w:gridSpan w:val="2"/>
            <w:shd w:val="clear" w:color="auto" w:fill="FFFFCC"/>
            <w:vAlign w:val="center"/>
          </w:tcPr>
          <w:p w14:paraId="02986FC9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691" w:type="dxa"/>
            <w:gridSpan w:val="3"/>
            <w:shd w:val="clear" w:color="auto" w:fill="FFFFCC"/>
            <w:vAlign w:val="center"/>
          </w:tcPr>
          <w:p w14:paraId="2D0534C9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Laboratory (EE1271N)</w:t>
            </w:r>
          </w:p>
        </w:tc>
        <w:tc>
          <w:tcPr>
            <w:tcW w:w="3202" w:type="dxa"/>
            <w:gridSpan w:val="4"/>
            <w:shd w:val="clear" w:color="auto" w:fill="FFFFCC"/>
            <w:vAlign w:val="center"/>
          </w:tcPr>
          <w:p w14:paraId="3BC6C76D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Professional Communication in 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lish (HU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 N) [L101]</w:t>
            </w:r>
          </w:p>
        </w:tc>
        <w:tc>
          <w:tcPr>
            <w:tcW w:w="1697" w:type="dxa"/>
            <w:shd w:val="clear" w:color="auto" w:fill="FFFFCC"/>
            <w:vAlign w:val="center"/>
          </w:tcPr>
          <w:p w14:paraId="53DD6C93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5B0346" w:rsidRPr="006E2785" w14:paraId="7FBA7E05" w14:textId="77777777" w:rsidTr="00D317C2">
        <w:trPr>
          <w:trHeight w:val="315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0ACBD90B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D6E3BC" w:themeFill="accent3" w:themeFillTint="66"/>
            <w:vAlign w:val="center"/>
          </w:tcPr>
          <w:p w14:paraId="49522A47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IN</w:t>
            </w:r>
          </w:p>
        </w:tc>
        <w:tc>
          <w:tcPr>
            <w:tcW w:w="2073" w:type="dxa"/>
            <w:gridSpan w:val="2"/>
            <w:shd w:val="clear" w:color="auto" w:fill="D6E3BC" w:themeFill="accent3" w:themeFillTint="66"/>
            <w:vAlign w:val="center"/>
          </w:tcPr>
          <w:p w14:paraId="702CB0DE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(EE1201N)</w:t>
            </w:r>
          </w:p>
        </w:tc>
        <w:tc>
          <w:tcPr>
            <w:tcW w:w="5691" w:type="dxa"/>
            <w:gridSpan w:val="3"/>
            <w:shd w:val="clear" w:color="auto" w:fill="D6E3BC" w:themeFill="accent3" w:themeFillTint="66"/>
            <w:vAlign w:val="center"/>
          </w:tcPr>
          <w:p w14:paraId="7D8A34FF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ntroduction to labs of the department (MN1271N)</w:t>
            </w:r>
          </w:p>
        </w:tc>
        <w:tc>
          <w:tcPr>
            <w:tcW w:w="3202" w:type="dxa"/>
            <w:gridSpan w:val="4"/>
            <w:shd w:val="clear" w:color="auto" w:fill="D6E3BC" w:themeFill="accent3" w:themeFillTint="66"/>
            <w:vAlign w:val="center"/>
          </w:tcPr>
          <w:p w14:paraId="3A2020AF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Professional Communication in English (HU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 N) [L101]</w:t>
            </w:r>
          </w:p>
        </w:tc>
        <w:tc>
          <w:tcPr>
            <w:tcW w:w="1697" w:type="dxa"/>
            <w:shd w:val="clear" w:color="auto" w:fill="D6E3BC" w:themeFill="accent3" w:themeFillTint="66"/>
            <w:vAlign w:val="center"/>
          </w:tcPr>
          <w:p w14:paraId="7D92B1C3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5B0346" w:rsidRPr="006E2785" w14:paraId="6F17AC51" w14:textId="77777777" w:rsidTr="00397304">
        <w:trPr>
          <w:trHeight w:val="210"/>
        </w:trPr>
        <w:tc>
          <w:tcPr>
            <w:tcW w:w="1296" w:type="dxa"/>
            <w:vMerge w:val="restart"/>
            <w:vAlign w:val="center"/>
          </w:tcPr>
          <w:p w14:paraId="30819382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THURSDAY</w:t>
            </w:r>
          </w:p>
        </w:tc>
        <w:tc>
          <w:tcPr>
            <w:tcW w:w="968" w:type="dxa"/>
            <w:vMerge w:val="restart"/>
            <w:shd w:val="clear" w:color="auto" w:fill="C6D9F1" w:themeFill="text2" w:themeFillTint="33"/>
            <w:vAlign w:val="center"/>
          </w:tcPr>
          <w:p w14:paraId="7604A848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</w:t>
            </w:r>
          </w:p>
        </w:tc>
        <w:tc>
          <w:tcPr>
            <w:tcW w:w="2073" w:type="dxa"/>
            <w:gridSpan w:val="2"/>
            <w:vMerge w:val="restart"/>
            <w:shd w:val="clear" w:color="auto" w:fill="C6D9F1" w:themeFill="text2" w:themeFillTint="33"/>
            <w:vAlign w:val="bottom"/>
          </w:tcPr>
          <w:p w14:paraId="2BB8CBFE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highlight w:val="yellow"/>
                <w:lang w:eastAsia="en-IN"/>
              </w:rPr>
            </w:pPr>
          </w:p>
        </w:tc>
        <w:tc>
          <w:tcPr>
            <w:tcW w:w="5691" w:type="dxa"/>
            <w:gridSpan w:val="3"/>
            <w:shd w:val="clear" w:color="auto" w:fill="C6D9F1" w:themeFill="text2" w:themeFillTint="33"/>
            <w:vAlign w:val="center"/>
          </w:tcPr>
          <w:p w14:paraId="6B76903C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B: Thermodynamics Laboratory (ME1271N)</w:t>
            </w:r>
          </w:p>
        </w:tc>
        <w:tc>
          <w:tcPr>
            <w:tcW w:w="1697" w:type="dxa"/>
            <w:gridSpan w:val="2"/>
            <w:vMerge w:val="restart"/>
            <w:shd w:val="clear" w:color="auto" w:fill="C6D9F1" w:themeFill="text2" w:themeFillTint="33"/>
            <w:vAlign w:val="center"/>
          </w:tcPr>
          <w:p w14:paraId="3E883A25" w14:textId="77777777" w:rsidR="005B0346" w:rsidRPr="00E6132B" w:rsidRDefault="005B0346" w:rsidP="008540AF">
            <w:pPr>
              <w:spacing w:before="60" w:after="60" w:line="240" w:lineRule="auto"/>
              <w:jc w:val="center"/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</w:pPr>
            <w:r w:rsidRPr="00E6132B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 xml:space="preserve">Thermodynamics </w:t>
            </w:r>
            <w:r w:rsidR="00E6132B" w:rsidRPr="00E6132B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(ME1201</w:t>
            </w:r>
            <w:proofErr w:type="gramStart"/>
            <w:r w:rsidR="00E6132B" w:rsidRPr="00E6132B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N)  [</w:t>
            </w:r>
            <w:proofErr w:type="gramEnd"/>
            <w:r w:rsidR="00E6132B" w:rsidRPr="00E6132B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L</w:t>
            </w:r>
            <w:r w:rsidR="008540AF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204</w:t>
            </w:r>
            <w:r w:rsidRPr="008540AF">
              <w:rPr>
                <w:rFonts w:eastAsia="Times New Roman" w:cs="Calibri"/>
                <w:b/>
                <w:color w:val="0000FF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505" w:type="dxa"/>
            <w:gridSpan w:val="2"/>
            <w:vMerge w:val="restart"/>
            <w:shd w:val="clear" w:color="auto" w:fill="C6D9F1" w:themeFill="text2" w:themeFillTint="33"/>
            <w:vAlign w:val="center"/>
          </w:tcPr>
          <w:p w14:paraId="0B2B6A19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Basic Electronics </w:t>
            </w:r>
          </w:p>
          <w:p w14:paraId="1B91ED98" w14:textId="77777777" w:rsidR="005B0346" w:rsidRPr="006E2785" w:rsidRDefault="00E6132B" w:rsidP="008540AF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ET 1201N) [L</w:t>
            </w:r>
            <w:r w:rsidR="008540AF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04</w:t>
            </w:r>
            <w:r w:rsidR="005B0346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697" w:type="dxa"/>
            <w:vMerge w:val="restart"/>
            <w:shd w:val="clear" w:color="auto" w:fill="C6D9F1" w:themeFill="text2" w:themeFillTint="33"/>
            <w:vAlign w:val="center"/>
          </w:tcPr>
          <w:p w14:paraId="48548FA6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yellow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SS/NCC/PT/Yoga</w:t>
            </w:r>
          </w:p>
        </w:tc>
      </w:tr>
      <w:tr w:rsidR="005B0346" w:rsidRPr="006E2785" w14:paraId="2A601AFC" w14:textId="77777777" w:rsidTr="00C33309">
        <w:trPr>
          <w:trHeight w:val="210"/>
        </w:trPr>
        <w:tc>
          <w:tcPr>
            <w:tcW w:w="1296" w:type="dxa"/>
            <w:vMerge/>
            <w:vAlign w:val="center"/>
          </w:tcPr>
          <w:p w14:paraId="7A3A9788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/>
            <w:shd w:val="clear" w:color="auto" w:fill="C6D9F1" w:themeFill="text2" w:themeFillTint="33"/>
            <w:vAlign w:val="center"/>
          </w:tcPr>
          <w:p w14:paraId="34D44334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vMerge/>
            <w:shd w:val="clear" w:color="auto" w:fill="C6D9F1" w:themeFill="text2" w:themeFillTint="33"/>
            <w:vAlign w:val="bottom"/>
          </w:tcPr>
          <w:p w14:paraId="4E22F30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691" w:type="dxa"/>
            <w:gridSpan w:val="3"/>
            <w:shd w:val="clear" w:color="auto" w:fill="C6D9F1" w:themeFill="text2" w:themeFillTint="33"/>
            <w:vAlign w:val="center"/>
          </w:tcPr>
          <w:p w14:paraId="2DD2959C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yellow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A: Computer Programming Practices Lab (CS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N)</w:t>
            </w:r>
          </w:p>
        </w:tc>
        <w:tc>
          <w:tcPr>
            <w:tcW w:w="1697" w:type="dxa"/>
            <w:gridSpan w:val="2"/>
            <w:vMerge/>
            <w:shd w:val="clear" w:color="auto" w:fill="C6D9F1" w:themeFill="text2" w:themeFillTint="33"/>
            <w:vAlign w:val="center"/>
          </w:tcPr>
          <w:p w14:paraId="02C24663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505" w:type="dxa"/>
            <w:gridSpan w:val="2"/>
            <w:vMerge/>
            <w:shd w:val="clear" w:color="auto" w:fill="C6D9F1" w:themeFill="text2" w:themeFillTint="33"/>
            <w:vAlign w:val="center"/>
          </w:tcPr>
          <w:p w14:paraId="7212E6BB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697" w:type="dxa"/>
            <w:vMerge/>
            <w:shd w:val="clear" w:color="auto" w:fill="C6D9F1" w:themeFill="text2" w:themeFillTint="33"/>
            <w:vAlign w:val="center"/>
          </w:tcPr>
          <w:p w14:paraId="5A2A7890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5B0346" w:rsidRPr="006E2785" w14:paraId="6B1016BF" w14:textId="77777777" w:rsidTr="00D317C2">
        <w:trPr>
          <w:trHeight w:val="428"/>
        </w:trPr>
        <w:tc>
          <w:tcPr>
            <w:tcW w:w="1296" w:type="dxa"/>
            <w:vMerge/>
            <w:vAlign w:val="center"/>
          </w:tcPr>
          <w:p w14:paraId="43F7F3E3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EEECE1" w:themeFill="background2"/>
            <w:vAlign w:val="center"/>
          </w:tcPr>
          <w:p w14:paraId="1A542A1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E:A</w:t>
            </w:r>
            <w:proofErr w:type="gramEnd"/>
          </w:p>
          <w:p w14:paraId="29DFEABC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shd w:val="clear" w:color="auto" w:fill="EEECE1" w:themeFill="background2"/>
            <w:vAlign w:val="bottom"/>
          </w:tcPr>
          <w:p w14:paraId="0E3CE61F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656" w:type="dxa"/>
            <w:shd w:val="clear" w:color="auto" w:fill="EEECE1" w:themeFill="background2"/>
            <w:vAlign w:val="bottom"/>
          </w:tcPr>
          <w:p w14:paraId="5154F31A" w14:textId="701A53C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035" w:type="dxa"/>
            <w:gridSpan w:val="2"/>
            <w:vMerge w:val="restart"/>
            <w:shd w:val="clear" w:color="auto" w:fill="EEECE1" w:themeFill="background2"/>
            <w:vAlign w:val="center"/>
          </w:tcPr>
          <w:p w14:paraId="42FEFCFE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Mathematics – II (MA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="00E6132B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U4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3]</w:t>
            </w:r>
          </w:p>
        </w:tc>
        <w:tc>
          <w:tcPr>
            <w:tcW w:w="4899" w:type="dxa"/>
            <w:gridSpan w:val="5"/>
            <w:vMerge w:val="restart"/>
            <w:shd w:val="clear" w:color="auto" w:fill="EEECE1" w:themeFill="background2"/>
            <w:vAlign w:val="center"/>
          </w:tcPr>
          <w:p w14:paraId="4B3C803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Workshop (WS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 N)</w:t>
            </w:r>
          </w:p>
        </w:tc>
      </w:tr>
      <w:tr w:rsidR="005B0346" w:rsidRPr="006E2785" w14:paraId="356453C7" w14:textId="77777777" w:rsidTr="00D317C2">
        <w:trPr>
          <w:trHeight w:val="427"/>
        </w:trPr>
        <w:tc>
          <w:tcPr>
            <w:tcW w:w="1296" w:type="dxa"/>
            <w:vMerge/>
            <w:vAlign w:val="center"/>
          </w:tcPr>
          <w:p w14:paraId="634589E2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EEECE1" w:themeFill="background2"/>
            <w:vAlign w:val="center"/>
          </w:tcPr>
          <w:p w14:paraId="7DC77D89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T:A</w:t>
            </w:r>
            <w:proofErr w:type="gramEnd"/>
          </w:p>
        </w:tc>
        <w:tc>
          <w:tcPr>
            <w:tcW w:w="2073" w:type="dxa"/>
            <w:gridSpan w:val="2"/>
            <w:tcBorders>
              <w:bottom w:val="single" w:sz="4" w:space="0" w:color="auto"/>
            </w:tcBorders>
            <w:shd w:val="clear" w:color="auto" w:fill="EEECE1" w:themeFill="background2"/>
            <w:vAlign w:val="bottom"/>
          </w:tcPr>
          <w:p w14:paraId="6927FA30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(EE1201N)</w:t>
            </w:r>
            <w:r w:rsidR="00E6132B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[U4</w:t>
            </w:r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3]</w:t>
            </w:r>
          </w:p>
        </w:tc>
        <w:tc>
          <w:tcPr>
            <w:tcW w:w="1656" w:type="dxa"/>
            <w:shd w:val="clear" w:color="auto" w:fill="EEECE1" w:themeFill="background2"/>
            <w:vAlign w:val="bottom"/>
          </w:tcPr>
          <w:p w14:paraId="3DB5E25F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E6132B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Thermodynamics of Materials (MM1202N)</w:t>
            </w:r>
          </w:p>
        </w:tc>
        <w:tc>
          <w:tcPr>
            <w:tcW w:w="4035" w:type="dxa"/>
            <w:gridSpan w:val="2"/>
            <w:vMerge/>
            <w:shd w:val="clear" w:color="auto" w:fill="EEECE1" w:themeFill="background2"/>
            <w:vAlign w:val="center"/>
          </w:tcPr>
          <w:p w14:paraId="05BA35AD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  <w:tc>
          <w:tcPr>
            <w:tcW w:w="4899" w:type="dxa"/>
            <w:gridSpan w:val="5"/>
            <w:vMerge/>
            <w:shd w:val="clear" w:color="auto" w:fill="EEECE1" w:themeFill="background2"/>
            <w:vAlign w:val="center"/>
          </w:tcPr>
          <w:p w14:paraId="53A9D52F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</w:tr>
      <w:tr w:rsidR="003F7221" w:rsidRPr="006E2785" w14:paraId="5A13F63F" w14:textId="77777777" w:rsidTr="00FF0048">
        <w:trPr>
          <w:trHeight w:val="555"/>
        </w:trPr>
        <w:tc>
          <w:tcPr>
            <w:tcW w:w="1296" w:type="dxa"/>
            <w:vMerge/>
            <w:vAlign w:val="center"/>
          </w:tcPr>
          <w:p w14:paraId="64EEBBC1" w14:textId="77777777" w:rsidR="003F7221" w:rsidRPr="006E2785" w:rsidRDefault="003F7221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 w:val="restart"/>
            <w:shd w:val="clear" w:color="auto" w:fill="F2DBDB" w:themeFill="accent2" w:themeFillTint="33"/>
            <w:vAlign w:val="center"/>
          </w:tcPr>
          <w:p w14:paraId="35A5B960" w14:textId="77777777" w:rsidR="003F7221" w:rsidRPr="006E2785" w:rsidRDefault="003F7221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E:B</w:t>
            </w:r>
            <w:proofErr w:type="gramEnd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</w:t>
            </w:r>
          </w:p>
        </w:tc>
        <w:tc>
          <w:tcPr>
            <w:tcW w:w="3729" w:type="dxa"/>
            <w:gridSpan w:val="3"/>
            <w:vMerge w:val="restart"/>
            <w:tcBorders>
              <w:top w:val="single" w:sz="4" w:space="0" w:color="auto"/>
            </w:tcBorders>
            <w:shd w:val="clear" w:color="auto" w:fill="F2DBDB" w:themeFill="accent2" w:themeFillTint="33"/>
            <w:vAlign w:val="bottom"/>
          </w:tcPr>
          <w:p w14:paraId="338743A8" w14:textId="673B636A" w:rsidR="003F7221" w:rsidRPr="006E2785" w:rsidRDefault="003F7221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onstruction Materials (CE1202N)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</w:t>
            </w:r>
          </w:p>
          <w:p w14:paraId="7BCE2BFF" w14:textId="7E8E48AE" w:rsidR="003F7221" w:rsidRPr="006E2785" w:rsidRDefault="003F7221" w:rsidP="00E6132B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4035" w:type="dxa"/>
            <w:gridSpan w:val="2"/>
            <w:vMerge w:val="restart"/>
            <w:shd w:val="clear" w:color="auto" w:fill="F2DBDB" w:themeFill="accent2" w:themeFillTint="33"/>
            <w:vAlign w:val="center"/>
          </w:tcPr>
          <w:p w14:paraId="2F7AE055" w14:textId="77777777" w:rsidR="003F7221" w:rsidRPr="006E2785" w:rsidRDefault="003F7221" w:rsidP="008540AF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Professional Communication in English (HU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 N)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[L204]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</w:t>
            </w:r>
          </w:p>
        </w:tc>
        <w:tc>
          <w:tcPr>
            <w:tcW w:w="4899" w:type="dxa"/>
            <w:gridSpan w:val="5"/>
            <w:shd w:val="clear" w:color="auto" w:fill="F2DBDB" w:themeFill="accent2" w:themeFillTint="33"/>
            <w:vAlign w:val="center"/>
          </w:tcPr>
          <w:p w14:paraId="17FCD8C0" w14:textId="77777777" w:rsidR="003F7221" w:rsidRPr="005B61F5" w:rsidRDefault="003F7221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B2: Chemistry Lab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 N)</w:t>
            </w:r>
          </w:p>
        </w:tc>
      </w:tr>
      <w:tr w:rsidR="003F7221" w:rsidRPr="006E2785" w14:paraId="711E1F02" w14:textId="77777777" w:rsidTr="00FF0048">
        <w:trPr>
          <w:trHeight w:val="555"/>
        </w:trPr>
        <w:tc>
          <w:tcPr>
            <w:tcW w:w="1296" w:type="dxa"/>
            <w:vMerge/>
            <w:vAlign w:val="center"/>
          </w:tcPr>
          <w:p w14:paraId="4ADAA714" w14:textId="77777777" w:rsidR="003F7221" w:rsidRPr="006E2785" w:rsidRDefault="003F7221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/>
            <w:shd w:val="clear" w:color="auto" w:fill="F2DBDB" w:themeFill="accent2" w:themeFillTint="33"/>
            <w:vAlign w:val="center"/>
          </w:tcPr>
          <w:p w14:paraId="41487C16" w14:textId="77777777" w:rsidR="003F7221" w:rsidRPr="006E2785" w:rsidRDefault="003F7221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729" w:type="dxa"/>
            <w:gridSpan w:val="3"/>
            <w:vMerge/>
            <w:shd w:val="clear" w:color="auto" w:fill="F2DBDB" w:themeFill="accent2" w:themeFillTint="33"/>
            <w:vAlign w:val="bottom"/>
          </w:tcPr>
          <w:p w14:paraId="2102F2C6" w14:textId="77777777" w:rsidR="003F7221" w:rsidRPr="006E2785" w:rsidRDefault="003F7221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035" w:type="dxa"/>
            <w:gridSpan w:val="2"/>
            <w:vMerge/>
            <w:shd w:val="clear" w:color="auto" w:fill="F2DBDB" w:themeFill="accent2" w:themeFillTint="33"/>
            <w:vAlign w:val="center"/>
          </w:tcPr>
          <w:p w14:paraId="0928626F" w14:textId="77777777" w:rsidR="003F7221" w:rsidRPr="006E2785" w:rsidRDefault="003F7221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899" w:type="dxa"/>
            <w:gridSpan w:val="5"/>
            <w:shd w:val="clear" w:color="auto" w:fill="F2DBDB" w:themeFill="accent2" w:themeFillTint="33"/>
            <w:vAlign w:val="center"/>
          </w:tcPr>
          <w:p w14:paraId="6D550141" w14:textId="77777777" w:rsidR="003F7221" w:rsidRPr="006E2785" w:rsidRDefault="003F7221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Group B1: 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Solid Mechanics Laboratory (AM1203N)</w:t>
            </w:r>
          </w:p>
        </w:tc>
      </w:tr>
      <w:tr w:rsidR="005B0346" w:rsidRPr="006E2785" w14:paraId="34B9AB9F" w14:textId="77777777" w:rsidTr="005B0346">
        <w:trPr>
          <w:trHeight w:val="427"/>
        </w:trPr>
        <w:tc>
          <w:tcPr>
            <w:tcW w:w="1296" w:type="dxa"/>
            <w:vMerge/>
            <w:vAlign w:val="center"/>
          </w:tcPr>
          <w:p w14:paraId="2B988E6F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F2DBDB" w:themeFill="accent2" w:themeFillTint="33"/>
            <w:vAlign w:val="center"/>
          </w:tcPr>
          <w:p w14:paraId="169CF1CC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T: B</w:t>
            </w:r>
          </w:p>
        </w:tc>
        <w:tc>
          <w:tcPr>
            <w:tcW w:w="2073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  <w:vAlign w:val="bottom"/>
          </w:tcPr>
          <w:p w14:paraId="1DF4DECD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(EE1201N)</w:t>
            </w:r>
            <w:r w:rsidR="00E6132B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[U4</w:t>
            </w:r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3]</w:t>
            </w:r>
          </w:p>
        </w:tc>
        <w:tc>
          <w:tcPr>
            <w:tcW w:w="1656" w:type="dxa"/>
            <w:shd w:val="clear" w:color="auto" w:fill="F2DBDB" w:themeFill="accent2" w:themeFillTint="33"/>
            <w:vAlign w:val="center"/>
          </w:tcPr>
          <w:p w14:paraId="56142115" w14:textId="77777777" w:rsidR="005B0346" w:rsidRPr="00E6132B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FF"/>
                <w:sz w:val="20"/>
                <w:szCs w:val="20"/>
                <w:lang w:eastAsia="en-IN"/>
              </w:rPr>
            </w:pPr>
            <w:r w:rsidRPr="00E6132B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Thermodynamics of Materials (MM1202N)</w:t>
            </w:r>
          </w:p>
        </w:tc>
        <w:tc>
          <w:tcPr>
            <w:tcW w:w="4035" w:type="dxa"/>
            <w:gridSpan w:val="2"/>
            <w:vMerge/>
            <w:shd w:val="clear" w:color="auto" w:fill="F2DBDB" w:themeFill="accent2" w:themeFillTint="33"/>
            <w:vAlign w:val="center"/>
          </w:tcPr>
          <w:p w14:paraId="5D460ED3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899" w:type="dxa"/>
            <w:gridSpan w:val="5"/>
            <w:shd w:val="clear" w:color="auto" w:fill="F2DBDB" w:themeFill="accent2" w:themeFillTint="33"/>
            <w:vAlign w:val="center"/>
          </w:tcPr>
          <w:p w14:paraId="63B39994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B2: Chemistry Lab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 N)</w:t>
            </w:r>
          </w:p>
          <w:p w14:paraId="7C17B64D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5B0346" w:rsidRPr="006E2785" w14:paraId="674E8734" w14:textId="77777777" w:rsidTr="005B0346">
        <w:trPr>
          <w:trHeight w:val="315"/>
        </w:trPr>
        <w:tc>
          <w:tcPr>
            <w:tcW w:w="1296" w:type="dxa"/>
            <w:vMerge/>
            <w:vAlign w:val="center"/>
          </w:tcPr>
          <w:p w14:paraId="51F9D225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FFFFCC"/>
            <w:vAlign w:val="center"/>
          </w:tcPr>
          <w:p w14:paraId="77FFB80B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AE</w:t>
            </w:r>
          </w:p>
        </w:tc>
        <w:tc>
          <w:tcPr>
            <w:tcW w:w="2073" w:type="dxa"/>
            <w:gridSpan w:val="2"/>
            <w:tcBorders>
              <w:top w:val="single" w:sz="4" w:space="0" w:color="auto"/>
            </w:tcBorders>
            <w:shd w:val="clear" w:color="auto" w:fill="FFFFCC"/>
            <w:vAlign w:val="bottom"/>
          </w:tcPr>
          <w:p w14:paraId="28447FB3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656" w:type="dxa"/>
            <w:shd w:val="clear" w:color="auto" w:fill="FFFFCC"/>
            <w:vAlign w:val="center"/>
          </w:tcPr>
          <w:p w14:paraId="66E3B9AF" w14:textId="63762F6D" w:rsidR="005B0346" w:rsidRPr="00AC63FD" w:rsidRDefault="005B0346" w:rsidP="00AC63FD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 w:themeColor="text1"/>
                <w:sz w:val="20"/>
                <w:szCs w:val="20"/>
                <w:lang w:eastAsia="en-IN"/>
              </w:rPr>
            </w:pPr>
            <w:r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Introduction to Aerospace Engineering (AE1201N) [</w:t>
            </w:r>
            <w:r w:rsidR="00AC63FD"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C224</w:t>
            </w:r>
            <w:r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4035" w:type="dxa"/>
            <w:gridSpan w:val="2"/>
            <w:shd w:val="clear" w:color="auto" w:fill="FFFFCC"/>
            <w:vAlign w:val="center"/>
          </w:tcPr>
          <w:p w14:paraId="49576F9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Engineering Mathematics – II </w:t>
            </w:r>
          </w:p>
          <w:p w14:paraId="3A61388B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</w:t>
            </w: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L101] </w:t>
            </w:r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[</w:t>
            </w:r>
            <w:r w:rsidR="00E6132B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U802</w:t>
            </w:r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697" w:type="dxa"/>
            <w:gridSpan w:val="2"/>
            <w:shd w:val="clear" w:color="auto" w:fill="FFFFCC"/>
            <w:vAlign w:val="center"/>
          </w:tcPr>
          <w:p w14:paraId="3EC2FEEB" w14:textId="2C3CBA72" w:rsidR="005B0346" w:rsidRPr="006E2785" w:rsidRDefault="00AC63FD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Engineering Thermodynamics (AM1204N) (C224)</w:t>
            </w:r>
          </w:p>
        </w:tc>
        <w:tc>
          <w:tcPr>
            <w:tcW w:w="3202" w:type="dxa"/>
            <w:gridSpan w:val="3"/>
            <w:shd w:val="clear" w:color="auto" w:fill="FFFFCC"/>
            <w:vAlign w:val="center"/>
          </w:tcPr>
          <w:p w14:paraId="59BA4FB7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01N) </w:t>
            </w:r>
          </w:p>
          <w:p w14:paraId="5B911138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[</w:t>
            </w:r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[</w:t>
            </w:r>
            <w:r w:rsidR="00E6132B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U802</w:t>
            </w:r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</w:tr>
      <w:tr w:rsidR="005B0346" w:rsidRPr="006E2785" w14:paraId="64239335" w14:textId="77777777" w:rsidTr="00ED6410">
        <w:trPr>
          <w:trHeight w:val="315"/>
        </w:trPr>
        <w:tc>
          <w:tcPr>
            <w:tcW w:w="1296" w:type="dxa"/>
            <w:vMerge/>
            <w:vAlign w:val="center"/>
          </w:tcPr>
          <w:p w14:paraId="4AA5CB61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D6E3BC" w:themeFill="accent3" w:themeFillTint="66"/>
            <w:vAlign w:val="center"/>
          </w:tcPr>
          <w:p w14:paraId="55781AE2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IN</w:t>
            </w:r>
          </w:p>
        </w:tc>
        <w:tc>
          <w:tcPr>
            <w:tcW w:w="2073" w:type="dxa"/>
            <w:gridSpan w:val="2"/>
            <w:shd w:val="clear" w:color="auto" w:fill="D6E3BC" w:themeFill="accent3" w:themeFillTint="66"/>
            <w:vAlign w:val="center"/>
          </w:tcPr>
          <w:p w14:paraId="7BAC3759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(EE1201N)</w:t>
            </w:r>
            <w:r w:rsidR="00E6132B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[U4</w:t>
            </w:r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13]</w:t>
            </w:r>
          </w:p>
        </w:tc>
        <w:tc>
          <w:tcPr>
            <w:tcW w:w="1656" w:type="dxa"/>
            <w:shd w:val="clear" w:color="auto" w:fill="D6E3BC" w:themeFill="accent3" w:themeFillTint="66"/>
            <w:vAlign w:val="center"/>
          </w:tcPr>
          <w:p w14:paraId="18D45D13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E6132B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Elementary Mining Engineering (MN1201N)</w:t>
            </w:r>
          </w:p>
        </w:tc>
        <w:tc>
          <w:tcPr>
            <w:tcW w:w="4035" w:type="dxa"/>
            <w:gridSpan w:val="2"/>
            <w:shd w:val="clear" w:color="auto" w:fill="D6E3BC" w:themeFill="accent3" w:themeFillTint="66"/>
            <w:vAlign w:val="center"/>
          </w:tcPr>
          <w:p w14:paraId="2603729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Engineering Mathematics – II </w:t>
            </w:r>
          </w:p>
          <w:p w14:paraId="6D504978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</w:t>
            </w: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[</w:t>
            </w:r>
            <w:r w:rsidR="00E6132B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U802</w:t>
            </w:r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697" w:type="dxa"/>
            <w:gridSpan w:val="2"/>
            <w:shd w:val="clear" w:color="auto" w:fill="D6E3BC" w:themeFill="accent3" w:themeFillTint="66"/>
            <w:vAlign w:val="center"/>
          </w:tcPr>
          <w:p w14:paraId="3C1F8465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202" w:type="dxa"/>
            <w:gridSpan w:val="3"/>
            <w:shd w:val="clear" w:color="auto" w:fill="D6E3BC" w:themeFill="accent3" w:themeFillTint="66"/>
            <w:vAlign w:val="center"/>
          </w:tcPr>
          <w:p w14:paraId="2026DDA7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01N) </w:t>
            </w:r>
          </w:p>
          <w:p w14:paraId="0E1203AC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[</w:t>
            </w:r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[</w:t>
            </w:r>
            <w:r w:rsidR="00E6132B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U802</w:t>
            </w:r>
            <w:r w:rsidR="00E6132B"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</w:tr>
      <w:tr w:rsidR="005B0346" w:rsidRPr="006E2785" w14:paraId="25B3A92C" w14:textId="77777777" w:rsidTr="00D317C2">
        <w:trPr>
          <w:trHeight w:val="300"/>
        </w:trPr>
        <w:tc>
          <w:tcPr>
            <w:tcW w:w="1296" w:type="dxa"/>
            <w:vMerge w:val="restart"/>
            <w:shd w:val="clear" w:color="auto" w:fill="D9D9D9" w:themeFill="background1" w:themeFillShade="D9"/>
            <w:vAlign w:val="center"/>
          </w:tcPr>
          <w:p w14:paraId="43D33B29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lastRenderedPageBreak/>
              <w:t>FRIDAY</w:t>
            </w:r>
          </w:p>
        </w:tc>
        <w:tc>
          <w:tcPr>
            <w:tcW w:w="968" w:type="dxa"/>
            <w:shd w:val="clear" w:color="auto" w:fill="DBE5F1" w:themeFill="accent1" w:themeFillTint="33"/>
            <w:vAlign w:val="center"/>
          </w:tcPr>
          <w:p w14:paraId="199164BF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</w:t>
            </w:r>
          </w:p>
        </w:tc>
        <w:tc>
          <w:tcPr>
            <w:tcW w:w="2073" w:type="dxa"/>
            <w:gridSpan w:val="2"/>
            <w:shd w:val="clear" w:color="auto" w:fill="C6D9F1" w:themeFill="text2" w:themeFillTint="33"/>
            <w:vAlign w:val="center"/>
          </w:tcPr>
          <w:p w14:paraId="79D2A67C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yellow"/>
                <w:lang w:eastAsia="en-IN"/>
              </w:rPr>
            </w:pPr>
          </w:p>
        </w:tc>
        <w:tc>
          <w:tcPr>
            <w:tcW w:w="5691" w:type="dxa"/>
            <w:gridSpan w:val="3"/>
            <w:shd w:val="clear" w:color="auto" w:fill="C6D9F1" w:themeFill="text2" w:themeFillTint="33"/>
            <w:vAlign w:val="center"/>
          </w:tcPr>
          <w:p w14:paraId="2149DE9B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Workshop (WS 1171 N) </w:t>
            </w:r>
          </w:p>
        </w:tc>
        <w:tc>
          <w:tcPr>
            <w:tcW w:w="1697" w:type="dxa"/>
            <w:gridSpan w:val="2"/>
            <w:shd w:val="clear" w:color="auto" w:fill="C6D9F1" w:themeFill="text2" w:themeFillTint="33"/>
            <w:vAlign w:val="center"/>
          </w:tcPr>
          <w:p w14:paraId="29EDA804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202" w:type="dxa"/>
            <w:gridSpan w:val="3"/>
            <w:shd w:val="clear" w:color="auto" w:fill="C6D9F1" w:themeFill="text2" w:themeFillTint="33"/>
            <w:vAlign w:val="center"/>
          </w:tcPr>
          <w:p w14:paraId="1D5374C7" w14:textId="79D37473" w:rsidR="005B0346" w:rsidRPr="006E2785" w:rsidRDefault="005B0346" w:rsidP="005B0346">
            <w:pPr>
              <w:spacing w:before="60" w:after="60" w:line="240" w:lineRule="auto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Engineering Mathematics – </w:t>
            </w: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II(</w:t>
            </w:r>
            <w:proofErr w:type="gramEnd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A 1</w:t>
            </w:r>
            <w:r w:rsidR="0011121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- [U802]</w:t>
            </w:r>
          </w:p>
        </w:tc>
      </w:tr>
      <w:tr w:rsidR="005B0346" w:rsidRPr="006E2785" w14:paraId="00B4558E" w14:textId="77777777" w:rsidTr="005B0346">
        <w:trPr>
          <w:trHeight w:val="308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786DBD45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 w:val="restart"/>
            <w:shd w:val="clear" w:color="auto" w:fill="EEECE1" w:themeFill="background2"/>
            <w:vAlign w:val="center"/>
          </w:tcPr>
          <w:p w14:paraId="2502FA6D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E:A</w:t>
            </w:r>
            <w:proofErr w:type="gramEnd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</w:t>
            </w:r>
          </w:p>
        </w:tc>
        <w:tc>
          <w:tcPr>
            <w:tcW w:w="2073" w:type="dxa"/>
            <w:gridSpan w:val="2"/>
            <w:vMerge w:val="restart"/>
            <w:shd w:val="clear" w:color="auto" w:fill="EEECE1" w:themeFill="background2"/>
            <w:vAlign w:val="bottom"/>
          </w:tcPr>
          <w:p w14:paraId="7E4DF2E6" w14:textId="60F58D97" w:rsidR="005B0346" w:rsidRPr="00AC63FD" w:rsidRDefault="005B0346" w:rsidP="00AC63FD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</w:pPr>
            <w:r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Solid Mechanics (AM 1203N) [</w:t>
            </w:r>
            <w:r w:rsidR="00AC63FD"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N235</w:t>
            </w:r>
            <w:r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3670" w:type="dxa"/>
            <w:gridSpan w:val="2"/>
            <w:vMerge w:val="restart"/>
            <w:shd w:val="clear" w:color="auto" w:fill="EEECE1" w:themeFill="background2"/>
            <w:vAlign w:val="center"/>
          </w:tcPr>
          <w:p w14:paraId="0F6C5074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Construction Materials (CE1202N) [U802] </w:t>
            </w:r>
          </w:p>
        </w:tc>
        <w:tc>
          <w:tcPr>
            <w:tcW w:w="2021" w:type="dxa"/>
            <w:vMerge w:val="restart"/>
            <w:shd w:val="clear" w:color="auto" w:fill="EEECE1" w:themeFill="background2"/>
            <w:vAlign w:val="bottom"/>
          </w:tcPr>
          <w:p w14:paraId="49571F06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Chemistry (CH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) [U802]</w:t>
            </w:r>
          </w:p>
        </w:tc>
        <w:tc>
          <w:tcPr>
            <w:tcW w:w="4899" w:type="dxa"/>
            <w:gridSpan w:val="5"/>
            <w:shd w:val="clear" w:color="auto" w:fill="EEECE1" w:themeFill="background2"/>
            <w:vAlign w:val="center"/>
          </w:tcPr>
          <w:p w14:paraId="2E4DFB74" w14:textId="77777777" w:rsidR="005B0346" w:rsidRPr="005B61F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roup A2: Chemistry Lab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 N)</w:t>
            </w:r>
          </w:p>
        </w:tc>
      </w:tr>
      <w:tr w:rsidR="005B0346" w:rsidRPr="006E2785" w14:paraId="642CEC31" w14:textId="77777777" w:rsidTr="00ED6410">
        <w:trPr>
          <w:trHeight w:val="307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2142D5D8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vMerge/>
            <w:shd w:val="clear" w:color="auto" w:fill="EEECE1" w:themeFill="background2"/>
            <w:vAlign w:val="center"/>
          </w:tcPr>
          <w:p w14:paraId="1C128E39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73" w:type="dxa"/>
            <w:gridSpan w:val="2"/>
            <w:vMerge/>
            <w:shd w:val="clear" w:color="auto" w:fill="EEECE1" w:themeFill="background2"/>
            <w:vAlign w:val="bottom"/>
          </w:tcPr>
          <w:p w14:paraId="0EE6DC04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670" w:type="dxa"/>
            <w:gridSpan w:val="2"/>
            <w:vMerge/>
            <w:shd w:val="clear" w:color="auto" w:fill="EEECE1" w:themeFill="background2"/>
            <w:vAlign w:val="center"/>
          </w:tcPr>
          <w:p w14:paraId="4993433B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2021" w:type="dxa"/>
            <w:vMerge/>
            <w:shd w:val="clear" w:color="auto" w:fill="EEECE1" w:themeFill="background2"/>
            <w:vAlign w:val="bottom"/>
          </w:tcPr>
          <w:p w14:paraId="3187125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899" w:type="dxa"/>
            <w:gridSpan w:val="5"/>
            <w:shd w:val="clear" w:color="auto" w:fill="EEECE1" w:themeFill="background2"/>
            <w:vAlign w:val="center"/>
          </w:tcPr>
          <w:p w14:paraId="25D7D5AC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Group A1: 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Solid Mechanics Laboratory (AM1203N)</w:t>
            </w:r>
          </w:p>
        </w:tc>
      </w:tr>
      <w:tr w:rsidR="005B0346" w:rsidRPr="006E2785" w14:paraId="3A4569E6" w14:textId="77777777" w:rsidTr="002052FF">
        <w:trPr>
          <w:trHeight w:val="625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2A6E034C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598138E0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T:A</w:t>
            </w:r>
            <w:proofErr w:type="gramEnd"/>
          </w:p>
        </w:tc>
        <w:tc>
          <w:tcPr>
            <w:tcW w:w="3729" w:type="dxa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bottom"/>
          </w:tcPr>
          <w:p w14:paraId="4D6FC10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BE1EA5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Thermodynamics of Materials (MM1202N)</w:t>
            </w:r>
          </w:p>
        </w:tc>
        <w:tc>
          <w:tcPr>
            <w:tcW w:w="2014" w:type="dxa"/>
            <w:shd w:val="clear" w:color="auto" w:fill="EEECE1" w:themeFill="background2"/>
            <w:vAlign w:val="center"/>
          </w:tcPr>
          <w:p w14:paraId="534D8A67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  <w:tc>
          <w:tcPr>
            <w:tcW w:w="2021" w:type="dxa"/>
            <w:vMerge/>
            <w:tcBorders>
              <w:bottom w:val="single" w:sz="4" w:space="0" w:color="auto"/>
            </w:tcBorders>
            <w:shd w:val="clear" w:color="auto" w:fill="EEECE1" w:themeFill="background2"/>
            <w:vAlign w:val="bottom"/>
          </w:tcPr>
          <w:p w14:paraId="60C36F3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4899" w:type="dxa"/>
            <w:gridSpan w:val="5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48EEDCB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G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roup A2: Chemistry Lab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 N)</w:t>
            </w:r>
          </w:p>
        </w:tc>
      </w:tr>
      <w:tr w:rsidR="005B0346" w:rsidRPr="006E2785" w14:paraId="0C7F622E" w14:textId="77777777" w:rsidTr="00502CDD">
        <w:trPr>
          <w:trHeight w:val="578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13FC7EA4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F2DBDB" w:themeFill="accent2" w:themeFillTint="33"/>
            <w:vAlign w:val="center"/>
          </w:tcPr>
          <w:p w14:paraId="58930423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E:B</w:t>
            </w:r>
            <w:proofErr w:type="gramEnd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</w:t>
            </w:r>
          </w:p>
        </w:tc>
        <w:tc>
          <w:tcPr>
            <w:tcW w:w="1864" w:type="dxa"/>
            <w:shd w:val="clear" w:color="auto" w:fill="F2DBDB" w:themeFill="accent2" w:themeFillTint="33"/>
            <w:vAlign w:val="center"/>
          </w:tcPr>
          <w:p w14:paraId="1B129326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  <w:tc>
          <w:tcPr>
            <w:tcW w:w="1865" w:type="dxa"/>
            <w:gridSpan w:val="2"/>
            <w:shd w:val="clear" w:color="auto" w:fill="F2DBDB" w:themeFill="accent2" w:themeFillTint="33"/>
            <w:vAlign w:val="center"/>
          </w:tcPr>
          <w:p w14:paraId="32A3E9E1" w14:textId="395795CB" w:rsidR="005B0346" w:rsidRPr="00AC63FD" w:rsidRDefault="00BE1EA5" w:rsidP="00AC63FD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  <w:r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Solid Mechanics (AM 1203N) [</w:t>
            </w:r>
            <w:r w:rsidR="00AC63FD"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N235</w:t>
            </w:r>
            <w:r w:rsidR="005B0346" w:rsidRPr="00AC63FD">
              <w:rPr>
                <w:rFonts w:eastAsia="Times New Roman" w:cs="Calibri"/>
                <w:b/>
                <w:color w:val="00B050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2014" w:type="dxa"/>
            <w:vMerge w:val="restart"/>
            <w:shd w:val="clear" w:color="auto" w:fill="F2DBDB" w:themeFill="accent2" w:themeFillTint="33"/>
            <w:vAlign w:val="center"/>
          </w:tcPr>
          <w:p w14:paraId="555024BE" w14:textId="77777777" w:rsidR="005B0346" w:rsidRPr="006E2785" w:rsidRDefault="005B0346" w:rsidP="00BE1EA5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Professional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Communication in English (HU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02 </w:t>
            </w: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="00BE1EA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U613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2021" w:type="dxa"/>
            <w:vMerge w:val="restart"/>
            <w:shd w:val="clear" w:color="auto" w:fill="F2DBDB" w:themeFill="accent2" w:themeFillTint="33"/>
            <w:vAlign w:val="center"/>
          </w:tcPr>
          <w:p w14:paraId="7E9E7C37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SS/NCC/PT/Yoga</w:t>
            </w:r>
          </w:p>
        </w:tc>
        <w:tc>
          <w:tcPr>
            <w:tcW w:w="1697" w:type="dxa"/>
            <w:gridSpan w:val="2"/>
            <w:vMerge w:val="restart"/>
            <w:shd w:val="clear" w:color="auto" w:fill="F2DBDB" w:themeFill="accent2" w:themeFillTint="33"/>
            <w:vAlign w:val="center"/>
          </w:tcPr>
          <w:p w14:paraId="2110391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Engineering Mathematics – II</w:t>
            </w:r>
          </w:p>
          <w:p w14:paraId="066B5C50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N) [U613]</w:t>
            </w:r>
          </w:p>
        </w:tc>
        <w:tc>
          <w:tcPr>
            <w:tcW w:w="3202" w:type="dxa"/>
            <w:gridSpan w:val="3"/>
            <w:vMerge w:val="restart"/>
            <w:shd w:val="clear" w:color="auto" w:fill="F2DBDB" w:themeFill="accent2" w:themeFillTint="33"/>
            <w:vAlign w:val="center"/>
          </w:tcPr>
          <w:p w14:paraId="5FC10F93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W</w:t>
            </w:r>
            <w:r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ell-being and Happiness (HU 12</w:t>
            </w:r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01</w:t>
            </w:r>
            <w:proofErr w:type="gramStart"/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Pr="006E2785"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  <w:t>U613]</w:t>
            </w:r>
          </w:p>
        </w:tc>
      </w:tr>
      <w:tr w:rsidR="005B0346" w:rsidRPr="006E2785" w14:paraId="384005F7" w14:textId="77777777" w:rsidTr="00D317C2">
        <w:trPr>
          <w:trHeight w:val="577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0DE64825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F2DBDB" w:themeFill="accent2" w:themeFillTint="33"/>
            <w:vAlign w:val="center"/>
          </w:tcPr>
          <w:p w14:paraId="566A6737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ET: B</w:t>
            </w:r>
          </w:p>
        </w:tc>
        <w:tc>
          <w:tcPr>
            <w:tcW w:w="3729" w:type="dxa"/>
            <w:gridSpan w:val="3"/>
            <w:shd w:val="clear" w:color="auto" w:fill="F2DBDB" w:themeFill="accent2" w:themeFillTint="33"/>
            <w:vAlign w:val="center"/>
          </w:tcPr>
          <w:p w14:paraId="4B069686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  <w:r w:rsidRPr="00BE1EA5">
              <w:rPr>
                <w:rFonts w:eastAsia="Times New Roman" w:cs="Calibri"/>
                <w:color w:val="0000FF"/>
                <w:sz w:val="20"/>
                <w:szCs w:val="20"/>
                <w:lang w:eastAsia="en-IN"/>
              </w:rPr>
              <w:t>Thermodynamics of Materials (MM1202N)</w:t>
            </w:r>
          </w:p>
        </w:tc>
        <w:tc>
          <w:tcPr>
            <w:tcW w:w="2014" w:type="dxa"/>
            <w:vMerge/>
            <w:shd w:val="clear" w:color="auto" w:fill="F2DBDB" w:themeFill="accent2" w:themeFillTint="33"/>
            <w:vAlign w:val="center"/>
          </w:tcPr>
          <w:p w14:paraId="56C981F2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  <w:tc>
          <w:tcPr>
            <w:tcW w:w="2021" w:type="dxa"/>
            <w:vMerge/>
            <w:shd w:val="clear" w:color="auto" w:fill="F2DBDB" w:themeFill="accent2" w:themeFillTint="33"/>
            <w:vAlign w:val="center"/>
          </w:tcPr>
          <w:p w14:paraId="0B8B1701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697" w:type="dxa"/>
            <w:gridSpan w:val="2"/>
            <w:vMerge/>
            <w:shd w:val="clear" w:color="auto" w:fill="F2DBDB" w:themeFill="accent2" w:themeFillTint="33"/>
            <w:vAlign w:val="center"/>
          </w:tcPr>
          <w:p w14:paraId="71FE3F07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202" w:type="dxa"/>
            <w:gridSpan w:val="3"/>
            <w:vMerge/>
            <w:shd w:val="clear" w:color="auto" w:fill="F2DBDB" w:themeFill="accent2" w:themeFillTint="33"/>
            <w:vAlign w:val="center"/>
          </w:tcPr>
          <w:p w14:paraId="41C4DC30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</w:tr>
      <w:tr w:rsidR="005B0346" w:rsidRPr="006E2785" w14:paraId="7EBB0051" w14:textId="77777777" w:rsidTr="00D317C2">
        <w:trPr>
          <w:trHeight w:val="1097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0B31971F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FFFFCC"/>
            <w:vAlign w:val="center"/>
          </w:tcPr>
          <w:p w14:paraId="087F3132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AE</w:t>
            </w:r>
          </w:p>
        </w:tc>
        <w:tc>
          <w:tcPr>
            <w:tcW w:w="2073" w:type="dxa"/>
            <w:gridSpan w:val="2"/>
            <w:shd w:val="clear" w:color="auto" w:fill="FFFFCC"/>
            <w:vAlign w:val="center"/>
          </w:tcPr>
          <w:p w14:paraId="128EEFBB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highlight w:val="green"/>
                <w:lang w:eastAsia="en-IN"/>
              </w:rPr>
            </w:pPr>
          </w:p>
        </w:tc>
        <w:tc>
          <w:tcPr>
            <w:tcW w:w="5691" w:type="dxa"/>
            <w:gridSpan w:val="3"/>
            <w:shd w:val="clear" w:color="auto" w:fill="FDFECA"/>
            <w:vAlign w:val="center"/>
          </w:tcPr>
          <w:p w14:paraId="108FA4FD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Chemistry Lab (CH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71 N)</w:t>
            </w:r>
          </w:p>
        </w:tc>
        <w:tc>
          <w:tcPr>
            <w:tcW w:w="1725" w:type="dxa"/>
            <w:gridSpan w:val="3"/>
            <w:shd w:val="clear" w:color="auto" w:fill="FFFFCC"/>
            <w:vAlign w:val="center"/>
          </w:tcPr>
          <w:p w14:paraId="71B93F65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Professional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 Communication in English (HU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 N) [U413]</w:t>
            </w:r>
          </w:p>
        </w:tc>
        <w:tc>
          <w:tcPr>
            <w:tcW w:w="3174" w:type="dxa"/>
            <w:gridSpan w:val="2"/>
            <w:shd w:val="clear" w:color="auto" w:fill="FFFFCC"/>
            <w:vAlign w:val="center"/>
          </w:tcPr>
          <w:p w14:paraId="6AC1FC73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Engineering Mathematics – II </w:t>
            </w:r>
          </w:p>
          <w:p w14:paraId="2EFEC43C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</w:t>
            </w: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U413]</w:t>
            </w:r>
          </w:p>
        </w:tc>
      </w:tr>
      <w:tr w:rsidR="005B0346" w:rsidRPr="006E2785" w14:paraId="5872D29E" w14:textId="77777777" w:rsidTr="00D317C2">
        <w:trPr>
          <w:trHeight w:val="150"/>
        </w:trPr>
        <w:tc>
          <w:tcPr>
            <w:tcW w:w="1296" w:type="dxa"/>
            <w:vMerge/>
            <w:shd w:val="clear" w:color="auto" w:fill="D9D9D9" w:themeFill="background1" w:themeFillShade="D9"/>
            <w:vAlign w:val="center"/>
          </w:tcPr>
          <w:p w14:paraId="6708316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968" w:type="dxa"/>
            <w:shd w:val="clear" w:color="auto" w:fill="D6E3BC" w:themeFill="accent3" w:themeFillTint="66"/>
            <w:vAlign w:val="center"/>
          </w:tcPr>
          <w:p w14:paraId="405C9170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MIN</w:t>
            </w:r>
          </w:p>
        </w:tc>
        <w:tc>
          <w:tcPr>
            <w:tcW w:w="2073" w:type="dxa"/>
            <w:gridSpan w:val="2"/>
            <w:shd w:val="clear" w:color="auto" w:fill="D6E3BC" w:themeFill="accent3" w:themeFillTint="66"/>
            <w:vAlign w:val="bottom"/>
          </w:tcPr>
          <w:p w14:paraId="3A445F0A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691" w:type="dxa"/>
            <w:gridSpan w:val="3"/>
            <w:shd w:val="clear" w:color="auto" w:fill="D6E3BC" w:themeFill="accent3" w:themeFillTint="66"/>
            <w:vAlign w:val="center"/>
          </w:tcPr>
          <w:p w14:paraId="6BFEC4F1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strike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Basic Electrical Engineering Laboratory (EE1271N)</w:t>
            </w:r>
          </w:p>
        </w:tc>
        <w:tc>
          <w:tcPr>
            <w:tcW w:w="1725" w:type="dxa"/>
            <w:gridSpan w:val="3"/>
            <w:shd w:val="clear" w:color="auto" w:fill="D6E3BC" w:themeFill="accent3" w:themeFillTint="66"/>
            <w:vAlign w:val="center"/>
          </w:tcPr>
          <w:p w14:paraId="27D6483D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Professional Communication in English (HU 1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2 N) [U413]</w:t>
            </w:r>
          </w:p>
        </w:tc>
        <w:tc>
          <w:tcPr>
            <w:tcW w:w="3174" w:type="dxa"/>
            <w:gridSpan w:val="2"/>
            <w:shd w:val="clear" w:color="auto" w:fill="D6E3BC" w:themeFill="accent3" w:themeFillTint="66"/>
            <w:vAlign w:val="center"/>
          </w:tcPr>
          <w:p w14:paraId="629E1B35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 xml:space="preserve">Engineering Mathematics – II </w:t>
            </w:r>
          </w:p>
          <w:p w14:paraId="6686B24B" w14:textId="77777777" w:rsidR="005B0346" w:rsidRPr="006E2785" w:rsidRDefault="005B0346" w:rsidP="005B0346">
            <w:pPr>
              <w:spacing w:before="60" w:after="60" w:line="240" w:lineRule="auto"/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(MA 12</w:t>
            </w:r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01</w:t>
            </w:r>
            <w:proofErr w:type="gramStart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N)[</w:t>
            </w:r>
            <w:proofErr w:type="gramEnd"/>
            <w:r w:rsidRPr="006E2785">
              <w:rPr>
                <w:rFonts w:eastAsia="Times New Roman" w:cs="Calibri"/>
                <w:color w:val="000000" w:themeColor="text1"/>
                <w:sz w:val="20"/>
                <w:szCs w:val="20"/>
                <w:lang w:eastAsia="en-IN"/>
              </w:rPr>
              <w:t>U413]</w:t>
            </w:r>
          </w:p>
        </w:tc>
      </w:tr>
    </w:tbl>
    <w:p w14:paraId="4806DC67" w14:textId="77777777" w:rsidR="00811D1B" w:rsidRPr="00CA6FE5" w:rsidRDefault="00F16C66" w:rsidP="007E01F4">
      <w:pPr>
        <w:rPr>
          <w:b/>
          <w:sz w:val="24"/>
          <w:szCs w:val="24"/>
        </w:rPr>
      </w:pPr>
      <w:r w:rsidRPr="00CA6FE5">
        <w:rPr>
          <w:b/>
          <w:sz w:val="24"/>
          <w:szCs w:val="24"/>
        </w:rPr>
        <w:t>Note:</w:t>
      </w:r>
    </w:p>
    <w:p w14:paraId="4A422F90" w14:textId="77777777" w:rsidR="00F16C66" w:rsidRPr="00CA6FE5" w:rsidRDefault="00F16C66" w:rsidP="002032E2">
      <w:pPr>
        <w:pStyle w:val="ListParagraph"/>
        <w:numPr>
          <w:ilvl w:val="0"/>
          <w:numId w:val="1"/>
        </w:numPr>
        <w:spacing w:line="360" w:lineRule="auto"/>
      </w:pPr>
      <w:r w:rsidRPr="00CA6FE5">
        <w:t>Classroom allocation:</w:t>
      </w:r>
      <w:r w:rsidR="002032E2" w:rsidRPr="00CA6FE5">
        <w:t xml:space="preserve"> U413, U513, U613, U802, </w:t>
      </w:r>
      <w:r w:rsidR="00CA6FE5">
        <w:t>L101, L</w:t>
      </w:r>
      <w:proofErr w:type="gramStart"/>
      <w:r w:rsidR="00CA6FE5">
        <w:t>102</w:t>
      </w:r>
      <w:r w:rsidR="000E564C">
        <w:t>,L</w:t>
      </w:r>
      <w:proofErr w:type="gramEnd"/>
      <w:r w:rsidR="000E564C">
        <w:t>204</w:t>
      </w:r>
    </w:p>
    <w:p w14:paraId="6827807A" w14:textId="77777777" w:rsidR="00A20C6E" w:rsidRPr="00CA6FE5" w:rsidRDefault="0040186C" w:rsidP="004704AE">
      <w:pPr>
        <w:pStyle w:val="ListParagraph"/>
        <w:numPr>
          <w:ilvl w:val="0"/>
          <w:numId w:val="1"/>
        </w:numPr>
        <w:spacing w:line="360" w:lineRule="auto"/>
      </w:pPr>
      <w:r w:rsidRPr="00CA6FE5">
        <w:t xml:space="preserve">Architecture and Planning Department shall allocate departmental classrooms for </w:t>
      </w:r>
      <w:proofErr w:type="gramStart"/>
      <w:r w:rsidRPr="00CA6FE5">
        <w:t>the  lecture</w:t>
      </w:r>
      <w:proofErr w:type="gramEnd"/>
      <w:r w:rsidRPr="00CA6FE5">
        <w:t xml:space="preserve"> class</w:t>
      </w:r>
      <w:r w:rsidR="00AB1D2C" w:rsidRPr="00CA6FE5">
        <w:t>es</w:t>
      </w:r>
      <w:r w:rsidRPr="00CA6FE5">
        <w:t>.</w:t>
      </w:r>
    </w:p>
    <w:sectPr w:rsidR="00A20C6E" w:rsidRPr="00CA6FE5" w:rsidSect="00774E0F">
      <w:headerReference w:type="default" r:id="rId8"/>
      <w:footerReference w:type="default" r:id="rId9"/>
      <w:pgSz w:w="16838" w:h="11906" w:orient="landscape" w:code="9"/>
      <w:pgMar w:top="1134" w:right="1440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CB8432" w14:textId="77777777" w:rsidR="00CB589D" w:rsidRDefault="00CB589D" w:rsidP="001B3215">
      <w:pPr>
        <w:spacing w:after="0" w:line="240" w:lineRule="auto"/>
      </w:pPr>
      <w:r>
        <w:separator/>
      </w:r>
    </w:p>
  </w:endnote>
  <w:endnote w:type="continuationSeparator" w:id="0">
    <w:p w14:paraId="598C8467" w14:textId="77777777" w:rsidR="00CB589D" w:rsidRDefault="00CB589D" w:rsidP="001B3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50507" w14:textId="77777777" w:rsidR="00811D1B" w:rsidRDefault="00067B65">
    <w:pPr>
      <w:pStyle w:val="Footer"/>
      <w:jc w:val="right"/>
    </w:pPr>
    <w:r>
      <w:fldChar w:fldCharType="begin"/>
    </w:r>
    <w:r w:rsidR="00811D1B">
      <w:instrText xml:space="preserve"> PAGE   \* MERGEFORMAT </w:instrText>
    </w:r>
    <w:r>
      <w:fldChar w:fldCharType="separate"/>
    </w:r>
    <w:r w:rsidR="001B7222">
      <w:rPr>
        <w:noProof/>
      </w:rPr>
      <w:t>4</w:t>
    </w:r>
    <w:r>
      <w:rPr>
        <w:noProof/>
      </w:rPr>
      <w:fldChar w:fldCharType="end"/>
    </w:r>
  </w:p>
  <w:p w14:paraId="612E9091" w14:textId="77777777" w:rsidR="00811D1B" w:rsidRDefault="00811D1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9497EA" w14:textId="77777777" w:rsidR="00CB589D" w:rsidRDefault="00CB589D" w:rsidP="001B3215">
      <w:pPr>
        <w:spacing w:after="0" w:line="240" w:lineRule="auto"/>
      </w:pPr>
      <w:r>
        <w:separator/>
      </w:r>
    </w:p>
  </w:footnote>
  <w:footnote w:type="continuationSeparator" w:id="0">
    <w:p w14:paraId="14E4799D" w14:textId="77777777" w:rsidR="00CB589D" w:rsidRDefault="00CB589D" w:rsidP="001B3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27C7" w14:textId="77777777" w:rsidR="00811D1B" w:rsidRPr="00E34EC9" w:rsidRDefault="00811D1B" w:rsidP="00803C76">
    <w:pPr>
      <w:pStyle w:val="Header"/>
      <w:tabs>
        <w:tab w:val="center" w:pos="7132"/>
        <w:tab w:val="right" w:pos="14264"/>
      </w:tabs>
      <w:jc w:val="center"/>
      <w:rPr>
        <w:b/>
        <w:color w:val="548DD4" w:themeColor="text2" w:themeTint="99"/>
        <w:sz w:val="24"/>
        <w:szCs w:val="24"/>
      </w:rPr>
    </w:pPr>
    <w:r w:rsidRPr="006678BC">
      <w:rPr>
        <w:b/>
        <w:sz w:val="24"/>
        <w:szCs w:val="24"/>
      </w:rPr>
      <w:t>IIEST</w:t>
    </w:r>
    <w:r>
      <w:rPr>
        <w:b/>
        <w:sz w:val="24"/>
        <w:szCs w:val="24"/>
      </w:rPr>
      <w:t xml:space="preserve">, </w:t>
    </w:r>
    <w:proofErr w:type="spellStart"/>
    <w:r w:rsidRPr="006678BC">
      <w:rPr>
        <w:b/>
        <w:sz w:val="24"/>
        <w:szCs w:val="24"/>
      </w:rPr>
      <w:t>S</w:t>
    </w:r>
    <w:r>
      <w:rPr>
        <w:b/>
        <w:sz w:val="24"/>
        <w:szCs w:val="24"/>
      </w:rPr>
      <w:t>hibpur</w:t>
    </w:r>
    <w:proofErr w:type="spellEnd"/>
    <w:r w:rsidRPr="006678BC">
      <w:rPr>
        <w:b/>
        <w:sz w:val="24"/>
        <w:szCs w:val="24"/>
      </w:rPr>
      <w:t xml:space="preserve">   | </w:t>
    </w:r>
    <w:r w:rsidR="00AB1D2C">
      <w:rPr>
        <w:b/>
        <w:sz w:val="24"/>
        <w:szCs w:val="24"/>
      </w:rPr>
      <w:t xml:space="preserve">Central </w:t>
    </w:r>
    <w:proofErr w:type="spellStart"/>
    <w:r>
      <w:rPr>
        <w:b/>
        <w:sz w:val="24"/>
        <w:szCs w:val="24"/>
      </w:rPr>
      <w:t>Time</w:t>
    </w:r>
    <w:r w:rsidR="00BE264B">
      <w:rPr>
        <w:b/>
        <w:sz w:val="24"/>
        <w:szCs w:val="24"/>
      </w:rPr>
      <w:t>t</w:t>
    </w:r>
    <w:r>
      <w:rPr>
        <w:b/>
        <w:sz w:val="24"/>
        <w:szCs w:val="24"/>
      </w:rPr>
      <w:t>able</w:t>
    </w:r>
    <w:r w:rsidRPr="006678BC">
      <w:rPr>
        <w:b/>
        <w:sz w:val="24"/>
        <w:szCs w:val="24"/>
      </w:rPr>
      <w:t>|B.TECH</w:t>
    </w:r>
    <w:proofErr w:type="spellEnd"/>
    <w:r w:rsidR="00824F9A">
      <w:rPr>
        <w:b/>
        <w:sz w:val="24"/>
        <w:szCs w:val="24"/>
      </w:rPr>
      <w:t xml:space="preserve">. (AE, </w:t>
    </w:r>
    <w:r w:rsidR="00824F9A">
      <w:rPr>
        <w:b/>
        <w:sz w:val="24"/>
        <w:szCs w:val="24"/>
      </w:rPr>
      <w:tab/>
      <w:t>CE, ME, MET</w:t>
    </w:r>
    <w:r w:rsidR="00BE264B">
      <w:rPr>
        <w:b/>
        <w:sz w:val="24"/>
        <w:szCs w:val="24"/>
      </w:rPr>
      <w:t xml:space="preserve">, </w:t>
    </w:r>
    <w:r w:rsidR="00824F9A">
      <w:rPr>
        <w:b/>
        <w:sz w:val="24"/>
        <w:szCs w:val="24"/>
      </w:rPr>
      <w:t>MN</w:t>
    </w:r>
    <w:r w:rsidR="00BE264B">
      <w:rPr>
        <w:b/>
        <w:sz w:val="24"/>
        <w:szCs w:val="24"/>
      </w:rPr>
      <w:t xml:space="preserve">) </w:t>
    </w:r>
    <w:r w:rsidRPr="006678BC">
      <w:rPr>
        <w:b/>
        <w:sz w:val="24"/>
        <w:szCs w:val="24"/>
      </w:rPr>
      <w:t xml:space="preserve">– </w:t>
    </w:r>
    <w:r w:rsidR="00824F9A">
      <w:rPr>
        <w:b/>
        <w:sz w:val="24"/>
        <w:szCs w:val="24"/>
      </w:rPr>
      <w:t>2</w:t>
    </w:r>
    <w:r w:rsidR="00824F9A" w:rsidRPr="00824F9A">
      <w:rPr>
        <w:b/>
        <w:sz w:val="24"/>
        <w:szCs w:val="24"/>
        <w:vertAlign w:val="superscript"/>
      </w:rPr>
      <w:t>ND</w:t>
    </w:r>
    <w:r w:rsidR="00824F9A">
      <w:rPr>
        <w:b/>
        <w:sz w:val="24"/>
        <w:szCs w:val="24"/>
      </w:rPr>
      <w:t xml:space="preserve"> </w:t>
    </w:r>
    <w:r w:rsidRPr="006678BC">
      <w:rPr>
        <w:b/>
        <w:sz w:val="24"/>
        <w:szCs w:val="24"/>
      </w:rPr>
      <w:t xml:space="preserve">SEMESTER   | </w:t>
    </w:r>
    <w:r>
      <w:rPr>
        <w:b/>
        <w:sz w:val="24"/>
        <w:szCs w:val="24"/>
      </w:rPr>
      <w:t>AY (202</w:t>
    </w:r>
    <w:r w:rsidR="00390D18">
      <w:rPr>
        <w:b/>
        <w:sz w:val="24"/>
        <w:szCs w:val="24"/>
      </w:rPr>
      <w:t>5</w:t>
    </w:r>
    <w:r>
      <w:rPr>
        <w:b/>
        <w:sz w:val="24"/>
        <w:szCs w:val="24"/>
      </w:rPr>
      <w:t>-202</w:t>
    </w:r>
    <w:r w:rsidR="00390D18">
      <w:rPr>
        <w:b/>
        <w:sz w:val="24"/>
        <w:szCs w:val="24"/>
      </w:rPr>
      <w:t>6</w:t>
    </w:r>
    <w:r w:rsidRPr="006678BC">
      <w:rPr>
        <w:b/>
        <w:sz w:val="24"/>
        <w:szCs w:val="24"/>
      </w:rPr>
      <w:t>)</w:t>
    </w:r>
    <w:r w:rsidR="00BE264B">
      <w:rPr>
        <w:b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D40088"/>
    <w:multiLevelType w:val="hybridMultilevel"/>
    <w:tmpl w:val="04D601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722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jc1NjAyMTc2MTRQ0lEKTi0uzszPAykwqgUAMPihUCwAAAA="/>
  </w:docVars>
  <w:rsids>
    <w:rsidRoot w:val="001B3215"/>
    <w:rsid w:val="00000468"/>
    <w:rsid w:val="0000093B"/>
    <w:rsid w:val="00001685"/>
    <w:rsid w:val="000016B7"/>
    <w:rsid w:val="00007FCE"/>
    <w:rsid w:val="00012CE6"/>
    <w:rsid w:val="00012F49"/>
    <w:rsid w:val="00017177"/>
    <w:rsid w:val="00023337"/>
    <w:rsid w:val="000255BB"/>
    <w:rsid w:val="00025A13"/>
    <w:rsid w:val="00026A02"/>
    <w:rsid w:val="00031957"/>
    <w:rsid w:val="0004053C"/>
    <w:rsid w:val="00040AD5"/>
    <w:rsid w:val="00042DF3"/>
    <w:rsid w:val="0004395B"/>
    <w:rsid w:val="00050B9E"/>
    <w:rsid w:val="00053CEF"/>
    <w:rsid w:val="000550E6"/>
    <w:rsid w:val="00061022"/>
    <w:rsid w:val="00061C52"/>
    <w:rsid w:val="0006452B"/>
    <w:rsid w:val="00067A29"/>
    <w:rsid w:val="00067B65"/>
    <w:rsid w:val="00077206"/>
    <w:rsid w:val="00085EB3"/>
    <w:rsid w:val="0009188C"/>
    <w:rsid w:val="000947BA"/>
    <w:rsid w:val="000953E8"/>
    <w:rsid w:val="0009726A"/>
    <w:rsid w:val="000A5E7A"/>
    <w:rsid w:val="000A74C2"/>
    <w:rsid w:val="000A762F"/>
    <w:rsid w:val="000A7796"/>
    <w:rsid w:val="000A7859"/>
    <w:rsid w:val="000B08E1"/>
    <w:rsid w:val="000B154C"/>
    <w:rsid w:val="000B271F"/>
    <w:rsid w:val="000B32E7"/>
    <w:rsid w:val="000B381A"/>
    <w:rsid w:val="000B621A"/>
    <w:rsid w:val="000C037F"/>
    <w:rsid w:val="000C18E2"/>
    <w:rsid w:val="000C25AA"/>
    <w:rsid w:val="000C2F14"/>
    <w:rsid w:val="000C5189"/>
    <w:rsid w:val="000D18AB"/>
    <w:rsid w:val="000D5406"/>
    <w:rsid w:val="000D6E8E"/>
    <w:rsid w:val="000E00C6"/>
    <w:rsid w:val="000E28FE"/>
    <w:rsid w:val="000E564C"/>
    <w:rsid w:val="000F1B69"/>
    <w:rsid w:val="000F337F"/>
    <w:rsid w:val="000F4A8F"/>
    <w:rsid w:val="000F510F"/>
    <w:rsid w:val="0010029A"/>
    <w:rsid w:val="00101CFF"/>
    <w:rsid w:val="0010557C"/>
    <w:rsid w:val="00111215"/>
    <w:rsid w:val="001129D1"/>
    <w:rsid w:val="0011381E"/>
    <w:rsid w:val="0012367E"/>
    <w:rsid w:val="001240F5"/>
    <w:rsid w:val="001245D7"/>
    <w:rsid w:val="001251FF"/>
    <w:rsid w:val="0013208A"/>
    <w:rsid w:val="001328FF"/>
    <w:rsid w:val="0013329A"/>
    <w:rsid w:val="00133329"/>
    <w:rsid w:val="0013673D"/>
    <w:rsid w:val="00142D4F"/>
    <w:rsid w:val="001430A3"/>
    <w:rsid w:val="00143248"/>
    <w:rsid w:val="001446EE"/>
    <w:rsid w:val="00146CBA"/>
    <w:rsid w:val="00151BB6"/>
    <w:rsid w:val="001530CE"/>
    <w:rsid w:val="00155C10"/>
    <w:rsid w:val="00155FFC"/>
    <w:rsid w:val="001603A0"/>
    <w:rsid w:val="00161D1F"/>
    <w:rsid w:val="001660BF"/>
    <w:rsid w:val="001740DD"/>
    <w:rsid w:val="00176133"/>
    <w:rsid w:val="001763EA"/>
    <w:rsid w:val="001833FA"/>
    <w:rsid w:val="00193D69"/>
    <w:rsid w:val="00194007"/>
    <w:rsid w:val="001A4E9A"/>
    <w:rsid w:val="001B24C9"/>
    <w:rsid w:val="001B3215"/>
    <w:rsid w:val="001B7222"/>
    <w:rsid w:val="001C4F15"/>
    <w:rsid w:val="001C4FED"/>
    <w:rsid w:val="001D336F"/>
    <w:rsid w:val="001D4558"/>
    <w:rsid w:val="001E0407"/>
    <w:rsid w:val="001F475F"/>
    <w:rsid w:val="00200ED7"/>
    <w:rsid w:val="00201A10"/>
    <w:rsid w:val="00201C5A"/>
    <w:rsid w:val="002021DB"/>
    <w:rsid w:val="002032E2"/>
    <w:rsid w:val="002072FD"/>
    <w:rsid w:val="00213AD0"/>
    <w:rsid w:val="00223DCE"/>
    <w:rsid w:val="00230B1E"/>
    <w:rsid w:val="00230C4B"/>
    <w:rsid w:val="00231181"/>
    <w:rsid w:val="002369BE"/>
    <w:rsid w:val="00243B64"/>
    <w:rsid w:val="002445FA"/>
    <w:rsid w:val="00251ADF"/>
    <w:rsid w:val="00251BB2"/>
    <w:rsid w:val="00251F04"/>
    <w:rsid w:val="002557F0"/>
    <w:rsid w:val="00262401"/>
    <w:rsid w:val="002638A2"/>
    <w:rsid w:val="00264B4B"/>
    <w:rsid w:val="00265B8C"/>
    <w:rsid w:val="002662D6"/>
    <w:rsid w:val="0027092A"/>
    <w:rsid w:val="0027184D"/>
    <w:rsid w:val="0027492A"/>
    <w:rsid w:val="00275B8E"/>
    <w:rsid w:val="00276CF5"/>
    <w:rsid w:val="002913D5"/>
    <w:rsid w:val="0029277C"/>
    <w:rsid w:val="00295F9B"/>
    <w:rsid w:val="00296FAF"/>
    <w:rsid w:val="002A0ABC"/>
    <w:rsid w:val="002A5129"/>
    <w:rsid w:val="002A778C"/>
    <w:rsid w:val="002B1102"/>
    <w:rsid w:val="002B220B"/>
    <w:rsid w:val="002B7AAC"/>
    <w:rsid w:val="002C321B"/>
    <w:rsid w:val="002C3A56"/>
    <w:rsid w:val="002C553A"/>
    <w:rsid w:val="002D01F5"/>
    <w:rsid w:val="002D1E06"/>
    <w:rsid w:val="002D2355"/>
    <w:rsid w:val="002D2AA0"/>
    <w:rsid w:val="002D6847"/>
    <w:rsid w:val="002E1DF1"/>
    <w:rsid w:val="002E5EFF"/>
    <w:rsid w:val="002F35B2"/>
    <w:rsid w:val="002F4A59"/>
    <w:rsid w:val="003034E1"/>
    <w:rsid w:val="00305186"/>
    <w:rsid w:val="003078AB"/>
    <w:rsid w:val="00313008"/>
    <w:rsid w:val="0031312A"/>
    <w:rsid w:val="00313932"/>
    <w:rsid w:val="00322347"/>
    <w:rsid w:val="00326BBF"/>
    <w:rsid w:val="00327D68"/>
    <w:rsid w:val="00334228"/>
    <w:rsid w:val="003428AE"/>
    <w:rsid w:val="003428EF"/>
    <w:rsid w:val="00347B1B"/>
    <w:rsid w:val="00353CAB"/>
    <w:rsid w:val="0035710E"/>
    <w:rsid w:val="00364B58"/>
    <w:rsid w:val="003654B5"/>
    <w:rsid w:val="00366306"/>
    <w:rsid w:val="00367018"/>
    <w:rsid w:val="00377942"/>
    <w:rsid w:val="0038056A"/>
    <w:rsid w:val="00383867"/>
    <w:rsid w:val="00386B49"/>
    <w:rsid w:val="00390D18"/>
    <w:rsid w:val="00392318"/>
    <w:rsid w:val="00396DAE"/>
    <w:rsid w:val="00397304"/>
    <w:rsid w:val="003B1203"/>
    <w:rsid w:val="003B1505"/>
    <w:rsid w:val="003B27EE"/>
    <w:rsid w:val="003B2A22"/>
    <w:rsid w:val="003B6B80"/>
    <w:rsid w:val="003C0B4D"/>
    <w:rsid w:val="003C2F54"/>
    <w:rsid w:val="003C559D"/>
    <w:rsid w:val="003D1AAD"/>
    <w:rsid w:val="003D1F9A"/>
    <w:rsid w:val="003D2C20"/>
    <w:rsid w:val="003D308B"/>
    <w:rsid w:val="003D5664"/>
    <w:rsid w:val="003E4A98"/>
    <w:rsid w:val="003E4DB5"/>
    <w:rsid w:val="003E6A47"/>
    <w:rsid w:val="003F2AAB"/>
    <w:rsid w:val="003F4542"/>
    <w:rsid w:val="003F4EE0"/>
    <w:rsid w:val="003F7221"/>
    <w:rsid w:val="003F7B36"/>
    <w:rsid w:val="00400E78"/>
    <w:rsid w:val="0040186C"/>
    <w:rsid w:val="00403A50"/>
    <w:rsid w:val="004041B4"/>
    <w:rsid w:val="004052D9"/>
    <w:rsid w:val="00407304"/>
    <w:rsid w:val="0041057A"/>
    <w:rsid w:val="004111A4"/>
    <w:rsid w:val="00411C9A"/>
    <w:rsid w:val="004121BF"/>
    <w:rsid w:val="00415066"/>
    <w:rsid w:val="00415E11"/>
    <w:rsid w:val="0041649C"/>
    <w:rsid w:val="004271A2"/>
    <w:rsid w:val="004334B1"/>
    <w:rsid w:val="004344D3"/>
    <w:rsid w:val="00437F0A"/>
    <w:rsid w:val="004446B8"/>
    <w:rsid w:val="00444E14"/>
    <w:rsid w:val="00451012"/>
    <w:rsid w:val="0045342D"/>
    <w:rsid w:val="004579FC"/>
    <w:rsid w:val="0046255D"/>
    <w:rsid w:val="0046406E"/>
    <w:rsid w:val="00464129"/>
    <w:rsid w:val="004652CC"/>
    <w:rsid w:val="00466E8B"/>
    <w:rsid w:val="004708CA"/>
    <w:rsid w:val="00471691"/>
    <w:rsid w:val="00471DE0"/>
    <w:rsid w:val="004723B2"/>
    <w:rsid w:val="00472940"/>
    <w:rsid w:val="00480995"/>
    <w:rsid w:val="00480F5D"/>
    <w:rsid w:val="00482324"/>
    <w:rsid w:val="00487322"/>
    <w:rsid w:val="00487F83"/>
    <w:rsid w:val="00493235"/>
    <w:rsid w:val="004966E5"/>
    <w:rsid w:val="004A1A73"/>
    <w:rsid w:val="004A3A08"/>
    <w:rsid w:val="004A4C3E"/>
    <w:rsid w:val="004A7C60"/>
    <w:rsid w:val="004A7D25"/>
    <w:rsid w:val="004B16EB"/>
    <w:rsid w:val="004B42F8"/>
    <w:rsid w:val="004B442C"/>
    <w:rsid w:val="004B5D5B"/>
    <w:rsid w:val="004B6FEA"/>
    <w:rsid w:val="004B74CD"/>
    <w:rsid w:val="004D1AC6"/>
    <w:rsid w:val="004D577D"/>
    <w:rsid w:val="004D6C77"/>
    <w:rsid w:val="004E4023"/>
    <w:rsid w:val="004F0F6F"/>
    <w:rsid w:val="004F145B"/>
    <w:rsid w:val="004F1E03"/>
    <w:rsid w:val="004F68AF"/>
    <w:rsid w:val="00501A22"/>
    <w:rsid w:val="005027C0"/>
    <w:rsid w:val="005076CC"/>
    <w:rsid w:val="00507DBC"/>
    <w:rsid w:val="00510D76"/>
    <w:rsid w:val="005167F3"/>
    <w:rsid w:val="005169C0"/>
    <w:rsid w:val="00521798"/>
    <w:rsid w:val="00521CA1"/>
    <w:rsid w:val="00521E43"/>
    <w:rsid w:val="00524BE1"/>
    <w:rsid w:val="00526BB4"/>
    <w:rsid w:val="0052742D"/>
    <w:rsid w:val="005320BB"/>
    <w:rsid w:val="005345E6"/>
    <w:rsid w:val="005366D4"/>
    <w:rsid w:val="0053710A"/>
    <w:rsid w:val="00542DEA"/>
    <w:rsid w:val="005471FA"/>
    <w:rsid w:val="005537BA"/>
    <w:rsid w:val="00565765"/>
    <w:rsid w:val="00576A88"/>
    <w:rsid w:val="0058057D"/>
    <w:rsid w:val="00580D87"/>
    <w:rsid w:val="00580DCC"/>
    <w:rsid w:val="005900FE"/>
    <w:rsid w:val="00590661"/>
    <w:rsid w:val="00590AB9"/>
    <w:rsid w:val="005930CA"/>
    <w:rsid w:val="00596500"/>
    <w:rsid w:val="005978EE"/>
    <w:rsid w:val="005A3AFD"/>
    <w:rsid w:val="005A78FD"/>
    <w:rsid w:val="005B0346"/>
    <w:rsid w:val="005B06EE"/>
    <w:rsid w:val="005B14ED"/>
    <w:rsid w:val="005B5C8A"/>
    <w:rsid w:val="005B61F5"/>
    <w:rsid w:val="005B62A3"/>
    <w:rsid w:val="005C0270"/>
    <w:rsid w:val="005C163B"/>
    <w:rsid w:val="005C6562"/>
    <w:rsid w:val="005C6E47"/>
    <w:rsid w:val="005C7474"/>
    <w:rsid w:val="005D0D2C"/>
    <w:rsid w:val="005E00B7"/>
    <w:rsid w:val="005E0C86"/>
    <w:rsid w:val="005E74C0"/>
    <w:rsid w:val="005F0799"/>
    <w:rsid w:val="005F168B"/>
    <w:rsid w:val="005F1B2D"/>
    <w:rsid w:val="005F1CB2"/>
    <w:rsid w:val="005F4B97"/>
    <w:rsid w:val="005F7862"/>
    <w:rsid w:val="00600E6C"/>
    <w:rsid w:val="0060509F"/>
    <w:rsid w:val="00605F17"/>
    <w:rsid w:val="00606634"/>
    <w:rsid w:val="00606824"/>
    <w:rsid w:val="0061289B"/>
    <w:rsid w:val="00616DB4"/>
    <w:rsid w:val="00623D4E"/>
    <w:rsid w:val="006255E4"/>
    <w:rsid w:val="006271DF"/>
    <w:rsid w:val="00630B70"/>
    <w:rsid w:val="00632154"/>
    <w:rsid w:val="00634809"/>
    <w:rsid w:val="00640294"/>
    <w:rsid w:val="00641EC6"/>
    <w:rsid w:val="00645E41"/>
    <w:rsid w:val="006563CE"/>
    <w:rsid w:val="00665082"/>
    <w:rsid w:val="0066523C"/>
    <w:rsid w:val="00665DA6"/>
    <w:rsid w:val="00665F28"/>
    <w:rsid w:val="00666707"/>
    <w:rsid w:val="006678BC"/>
    <w:rsid w:val="00674CDA"/>
    <w:rsid w:val="00683546"/>
    <w:rsid w:val="0069142D"/>
    <w:rsid w:val="00694D0B"/>
    <w:rsid w:val="00695037"/>
    <w:rsid w:val="00695E18"/>
    <w:rsid w:val="006A1076"/>
    <w:rsid w:val="006A360D"/>
    <w:rsid w:val="006A537F"/>
    <w:rsid w:val="006A5CDB"/>
    <w:rsid w:val="006B0261"/>
    <w:rsid w:val="006B1CD6"/>
    <w:rsid w:val="006C099F"/>
    <w:rsid w:val="006C4A14"/>
    <w:rsid w:val="006C6A73"/>
    <w:rsid w:val="006C70E8"/>
    <w:rsid w:val="006C7329"/>
    <w:rsid w:val="006C76A7"/>
    <w:rsid w:val="006D3531"/>
    <w:rsid w:val="006D3E9E"/>
    <w:rsid w:val="006E2785"/>
    <w:rsid w:val="006E41E1"/>
    <w:rsid w:val="006F0AC6"/>
    <w:rsid w:val="006F4CE9"/>
    <w:rsid w:val="0070271F"/>
    <w:rsid w:val="00703380"/>
    <w:rsid w:val="00705C5B"/>
    <w:rsid w:val="0071085B"/>
    <w:rsid w:val="00711744"/>
    <w:rsid w:val="007129DF"/>
    <w:rsid w:val="007140A1"/>
    <w:rsid w:val="00715498"/>
    <w:rsid w:val="0071568C"/>
    <w:rsid w:val="007219C1"/>
    <w:rsid w:val="0072221D"/>
    <w:rsid w:val="00724A31"/>
    <w:rsid w:val="00724BF7"/>
    <w:rsid w:val="00730BDC"/>
    <w:rsid w:val="00731DD5"/>
    <w:rsid w:val="0073386A"/>
    <w:rsid w:val="007411B0"/>
    <w:rsid w:val="0074190A"/>
    <w:rsid w:val="0074213C"/>
    <w:rsid w:val="0074362F"/>
    <w:rsid w:val="007477FF"/>
    <w:rsid w:val="00747830"/>
    <w:rsid w:val="007534EB"/>
    <w:rsid w:val="00756AC0"/>
    <w:rsid w:val="00773996"/>
    <w:rsid w:val="00774E0F"/>
    <w:rsid w:val="00775ECA"/>
    <w:rsid w:val="00776866"/>
    <w:rsid w:val="00780005"/>
    <w:rsid w:val="00783FE2"/>
    <w:rsid w:val="0078438D"/>
    <w:rsid w:val="00791CDD"/>
    <w:rsid w:val="007928DF"/>
    <w:rsid w:val="00796AA0"/>
    <w:rsid w:val="007A501F"/>
    <w:rsid w:val="007A7375"/>
    <w:rsid w:val="007B0593"/>
    <w:rsid w:val="007B226F"/>
    <w:rsid w:val="007B474D"/>
    <w:rsid w:val="007B557D"/>
    <w:rsid w:val="007B6217"/>
    <w:rsid w:val="007B6E5D"/>
    <w:rsid w:val="007C368B"/>
    <w:rsid w:val="007C584D"/>
    <w:rsid w:val="007C701E"/>
    <w:rsid w:val="007D6ACD"/>
    <w:rsid w:val="007E01F4"/>
    <w:rsid w:val="007E3231"/>
    <w:rsid w:val="007E4F6A"/>
    <w:rsid w:val="007E5087"/>
    <w:rsid w:val="008027A7"/>
    <w:rsid w:val="00802C6C"/>
    <w:rsid w:val="008038CE"/>
    <w:rsid w:val="00803C76"/>
    <w:rsid w:val="00805F41"/>
    <w:rsid w:val="00811552"/>
    <w:rsid w:val="00811D1B"/>
    <w:rsid w:val="00812C32"/>
    <w:rsid w:val="008157C4"/>
    <w:rsid w:val="00815A12"/>
    <w:rsid w:val="0081741C"/>
    <w:rsid w:val="00821402"/>
    <w:rsid w:val="00824F9A"/>
    <w:rsid w:val="00825E4B"/>
    <w:rsid w:val="008300C0"/>
    <w:rsid w:val="00846C64"/>
    <w:rsid w:val="0084721B"/>
    <w:rsid w:val="0084783A"/>
    <w:rsid w:val="00853587"/>
    <w:rsid w:val="008540AF"/>
    <w:rsid w:val="0086051C"/>
    <w:rsid w:val="0086084A"/>
    <w:rsid w:val="00862CDF"/>
    <w:rsid w:val="00865179"/>
    <w:rsid w:val="008742CD"/>
    <w:rsid w:val="008768B7"/>
    <w:rsid w:val="00880857"/>
    <w:rsid w:val="00884577"/>
    <w:rsid w:val="00894CE7"/>
    <w:rsid w:val="00897605"/>
    <w:rsid w:val="008A179E"/>
    <w:rsid w:val="008A56C2"/>
    <w:rsid w:val="008B27FB"/>
    <w:rsid w:val="008B306B"/>
    <w:rsid w:val="008B47E3"/>
    <w:rsid w:val="008B60C4"/>
    <w:rsid w:val="008C160B"/>
    <w:rsid w:val="008D47E7"/>
    <w:rsid w:val="008E420F"/>
    <w:rsid w:val="008F0D64"/>
    <w:rsid w:val="008F1441"/>
    <w:rsid w:val="008F4D92"/>
    <w:rsid w:val="008F6CA9"/>
    <w:rsid w:val="008F7E4E"/>
    <w:rsid w:val="00901AF5"/>
    <w:rsid w:val="009035F1"/>
    <w:rsid w:val="00904682"/>
    <w:rsid w:val="009103FC"/>
    <w:rsid w:val="009145A9"/>
    <w:rsid w:val="009157D1"/>
    <w:rsid w:val="00915C33"/>
    <w:rsid w:val="00920069"/>
    <w:rsid w:val="009240B4"/>
    <w:rsid w:val="00930BED"/>
    <w:rsid w:val="00931A7F"/>
    <w:rsid w:val="009325FA"/>
    <w:rsid w:val="00934282"/>
    <w:rsid w:val="00934320"/>
    <w:rsid w:val="009416A8"/>
    <w:rsid w:val="009459DF"/>
    <w:rsid w:val="009476A0"/>
    <w:rsid w:val="009514E9"/>
    <w:rsid w:val="00953A12"/>
    <w:rsid w:val="00956052"/>
    <w:rsid w:val="00963D66"/>
    <w:rsid w:val="009705B3"/>
    <w:rsid w:val="00972EE6"/>
    <w:rsid w:val="00975E74"/>
    <w:rsid w:val="00980F85"/>
    <w:rsid w:val="00986DB6"/>
    <w:rsid w:val="00991695"/>
    <w:rsid w:val="00991731"/>
    <w:rsid w:val="00996D1F"/>
    <w:rsid w:val="009A1B6D"/>
    <w:rsid w:val="009A2282"/>
    <w:rsid w:val="009A3FB1"/>
    <w:rsid w:val="009A597F"/>
    <w:rsid w:val="009A7E97"/>
    <w:rsid w:val="009B46FB"/>
    <w:rsid w:val="009C09D0"/>
    <w:rsid w:val="009C444E"/>
    <w:rsid w:val="009C6AFF"/>
    <w:rsid w:val="009D3D7E"/>
    <w:rsid w:val="009E24AF"/>
    <w:rsid w:val="009E5F68"/>
    <w:rsid w:val="009F2D77"/>
    <w:rsid w:val="009F37CD"/>
    <w:rsid w:val="00A00D7C"/>
    <w:rsid w:val="00A02544"/>
    <w:rsid w:val="00A109F1"/>
    <w:rsid w:val="00A20C6E"/>
    <w:rsid w:val="00A25AC8"/>
    <w:rsid w:val="00A30BEB"/>
    <w:rsid w:val="00A32260"/>
    <w:rsid w:val="00A3255B"/>
    <w:rsid w:val="00A33DF1"/>
    <w:rsid w:val="00A378EE"/>
    <w:rsid w:val="00A40896"/>
    <w:rsid w:val="00A429A3"/>
    <w:rsid w:val="00A456E8"/>
    <w:rsid w:val="00A542D2"/>
    <w:rsid w:val="00A60D32"/>
    <w:rsid w:val="00A635C3"/>
    <w:rsid w:val="00A640B9"/>
    <w:rsid w:val="00A66353"/>
    <w:rsid w:val="00A759C2"/>
    <w:rsid w:val="00A83A82"/>
    <w:rsid w:val="00A846A1"/>
    <w:rsid w:val="00A90BA9"/>
    <w:rsid w:val="00A91A1C"/>
    <w:rsid w:val="00A92439"/>
    <w:rsid w:val="00AA330C"/>
    <w:rsid w:val="00AA6C68"/>
    <w:rsid w:val="00AB06CC"/>
    <w:rsid w:val="00AB1D2C"/>
    <w:rsid w:val="00AB5943"/>
    <w:rsid w:val="00AC169A"/>
    <w:rsid w:val="00AC63FD"/>
    <w:rsid w:val="00AC7017"/>
    <w:rsid w:val="00AD3F6D"/>
    <w:rsid w:val="00AD5A10"/>
    <w:rsid w:val="00AE14D9"/>
    <w:rsid w:val="00AF06B6"/>
    <w:rsid w:val="00AF2E2B"/>
    <w:rsid w:val="00AF40D9"/>
    <w:rsid w:val="00AF69C2"/>
    <w:rsid w:val="00B03E92"/>
    <w:rsid w:val="00B045D3"/>
    <w:rsid w:val="00B10DD3"/>
    <w:rsid w:val="00B11F44"/>
    <w:rsid w:val="00B212BD"/>
    <w:rsid w:val="00B23DE2"/>
    <w:rsid w:val="00B3338D"/>
    <w:rsid w:val="00B33B14"/>
    <w:rsid w:val="00B3421D"/>
    <w:rsid w:val="00B41C0F"/>
    <w:rsid w:val="00B5297F"/>
    <w:rsid w:val="00B57489"/>
    <w:rsid w:val="00B631EB"/>
    <w:rsid w:val="00B6505B"/>
    <w:rsid w:val="00B67D13"/>
    <w:rsid w:val="00B71233"/>
    <w:rsid w:val="00B7536E"/>
    <w:rsid w:val="00B814CD"/>
    <w:rsid w:val="00B82AF6"/>
    <w:rsid w:val="00B83513"/>
    <w:rsid w:val="00B84288"/>
    <w:rsid w:val="00B9055F"/>
    <w:rsid w:val="00B945D7"/>
    <w:rsid w:val="00B96CD7"/>
    <w:rsid w:val="00BA1616"/>
    <w:rsid w:val="00BA2572"/>
    <w:rsid w:val="00BA3F58"/>
    <w:rsid w:val="00BB7015"/>
    <w:rsid w:val="00BC61B6"/>
    <w:rsid w:val="00BD3C6F"/>
    <w:rsid w:val="00BD4755"/>
    <w:rsid w:val="00BD47E5"/>
    <w:rsid w:val="00BD6FB7"/>
    <w:rsid w:val="00BE1B80"/>
    <w:rsid w:val="00BE1EA5"/>
    <w:rsid w:val="00BE264B"/>
    <w:rsid w:val="00BE564C"/>
    <w:rsid w:val="00BE5CF0"/>
    <w:rsid w:val="00BE6A38"/>
    <w:rsid w:val="00BF5490"/>
    <w:rsid w:val="00C03BE7"/>
    <w:rsid w:val="00C0453A"/>
    <w:rsid w:val="00C06166"/>
    <w:rsid w:val="00C06782"/>
    <w:rsid w:val="00C14F0B"/>
    <w:rsid w:val="00C22932"/>
    <w:rsid w:val="00C25EE9"/>
    <w:rsid w:val="00C33309"/>
    <w:rsid w:val="00C34AEB"/>
    <w:rsid w:val="00C36662"/>
    <w:rsid w:val="00C3669F"/>
    <w:rsid w:val="00C40D9B"/>
    <w:rsid w:val="00C457B8"/>
    <w:rsid w:val="00C5087F"/>
    <w:rsid w:val="00C51783"/>
    <w:rsid w:val="00C54AE8"/>
    <w:rsid w:val="00C568D7"/>
    <w:rsid w:val="00C63BA4"/>
    <w:rsid w:val="00C65B72"/>
    <w:rsid w:val="00C7399D"/>
    <w:rsid w:val="00C73B76"/>
    <w:rsid w:val="00C74AF7"/>
    <w:rsid w:val="00C759E8"/>
    <w:rsid w:val="00C81AF6"/>
    <w:rsid w:val="00C874B9"/>
    <w:rsid w:val="00C87D1D"/>
    <w:rsid w:val="00C92720"/>
    <w:rsid w:val="00C928BE"/>
    <w:rsid w:val="00C9439F"/>
    <w:rsid w:val="00C95614"/>
    <w:rsid w:val="00C965FE"/>
    <w:rsid w:val="00CA0A4B"/>
    <w:rsid w:val="00CA0EBC"/>
    <w:rsid w:val="00CA4E33"/>
    <w:rsid w:val="00CA51B2"/>
    <w:rsid w:val="00CA60D6"/>
    <w:rsid w:val="00CA6FE5"/>
    <w:rsid w:val="00CA7AB8"/>
    <w:rsid w:val="00CB1137"/>
    <w:rsid w:val="00CB5556"/>
    <w:rsid w:val="00CB589D"/>
    <w:rsid w:val="00CC6001"/>
    <w:rsid w:val="00CC7133"/>
    <w:rsid w:val="00CD03EC"/>
    <w:rsid w:val="00CD0954"/>
    <w:rsid w:val="00CD591E"/>
    <w:rsid w:val="00CD67B4"/>
    <w:rsid w:val="00CE4B6B"/>
    <w:rsid w:val="00CE4DF6"/>
    <w:rsid w:val="00CE709B"/>
    <w:rsid w:val="00CF15E2"/>
    <w:rsid w:val="00CF2FDF"/>
    <w:rsid w:val="00CF32A3"/>
    <w:rsid w:val="00D1271C"/>
    <w:rsid w:val="00D13F08"/>
    <w:rsid w:val="00D20530"/>
    <w:rsid w:val="00D21927"/>
    <w:rsid w:val="00D25F36"/>
    <w:rsid w:val="00D3020A"/>
    <w:rsid w:val="00D30E39"/>
    <w:rsid w:val="00D31203"/>
    <w:rsid w:val="00D317C2"/>
    <w:rsid w:val="00D328DE"/>
    <w:rsid w:val="00D32EC1"/>
    <w:rsid w:val="00D33AE1"/>
    <w:rsid w:val="00D36424"/>
    <w:rsid w:val="00D43C51"/>
    <w:rsid w:val="00D53D5A"/>
    <w:rsid w:val="00D540B8"/>
    <w:rsid w:val="00D62972"/>
    <w:rsid w:val="00D64D09"/>
    <w:rsid w:val="00D6704E"/>
    <w:rsid w:val="00D746EE"/>
    <w:rsid w:val="00D74D21"/>
    <w:rsid w:val="00D751EE"/>
    <w:rsid w:val="00D7585D"/>
    <w:rsid w:val="00D81526"/>
    <w:rsid w:val="00D84C80"/>
    <w:rsid w:val="00D87C50"/>
    <w:rsid w:val="00D90B2B"/>
    <w:rsid w:val="00D94AE6"/>
    <w:rsid w:val="00D958D6"/>
    <w:rsid w:val="00D95F3B"/>
    <w:rsid w:val="00D97D76"/>
    <w:rsid w:val="00DA48BE"/>
    <w:rsid w:val="00DC0BAC"/>
    <w:rsid w:val="00DC284A"/>
    <w:rsid w:val="00DC3BC5"/>
    <w:rsid w:val="00DC4FB2"/>
    <w:rsid w:val="00DC5AB6"/>
    <w:rsid w:val="00DD0CCB"/>
    <w:rsid w:val="00DE1951"/>
    <w:rsid w:val="00DE69EF"/>
    <w:rsid w:val="00E0286C"/>
    <w:rsid w:val="00E0432C"/>
    <w:rsid w:val="00E04C11"/>
    <w:rsid w:val="00E0623B"/>
    <w:rsid w:val="00E07441"/>
    <w:rsid w:val="00E14B76"/>
    <w:rsid w:val="00E260ED"/>
    <w:rsid w:val="00E3085E"/>
    <w:rsid w:val="00E33CE3"/>
    <w:rsid w:val="00E34EC9"/>
    <w:rsid w:val="00E359DD"/>
    <w:rsid w:val="00E42BFA"/>
    <w:rsid w:val="00E43F77"/>
    <w:rsid w:val="00E442F2"/>
    <w:rsid w:val="00E45C33"/>
    <w:rsid w:val="00E46FFE"/>
    <w:rsid w:val="00E472F1"/>
    <w:rsid w:val="00E5169A"/>
    <w:rsid w:val="00E51A2B"/>
    <w:rsid w:val="00E5366D"/>
    <w:rsid w:val="00E553BB"/>
    <w:rsid w:val="00E6132B"/>
    <w:rsid w:val="00E6746D"/>
    <w:rsid w:val="00E67ED2"/>
    <w:rsid w:val="00E753B6"/>
    <w:rsid w:val="00E757AA"/>
    <w:rsid w:val="00E77793"/>
    <w:rsid w:val="00E8074B"/>
    <w:rsid w:val="00E81FC5"/>
    <w:rsid w:val="00E834F5"/>
    <w:rsid w:val="00E854A3"/>
    <w:rsid w:val="00E949A2"/>
    <w:rsid w:val="00EA081E"/>
    <w:rsid w:val="00EA30C9"/>
    <w:rsid w:val="00EA756C"/>
    <w:rsid w:val="00EC0C58"/>
    <w:rsid w:val="00EC4D91"/>
    <w:rsid w:val="00EC5BF0"/>
    <w:rsid w:val="00ED6410"/>
    <w:rsid w:val="00ED6982"/>
    <w:rsid w:val="00ED7841"/>
    <w:rsid w:val="00EE3C79"/>
    <w:rsid w:val="00EE6BAB"/>
    <w:rsid w:val="00EF0A4B"/>
    <w:rsid w:val="00EF0CC1"/>
    <w:rsid w:val="00EF1075"/>
    <w:rsid w:val="00EF2318"/>
    <w:rsid w:val="00EF3163"/>
    <w:rsid w:val="00EF55A4"/>
    <w:rsid w:val="00EF689F"/>
    <w:rsid w:val="00F01000"/>
    <w:rsid w:val="00F03E2C"/>
    <w:rsid w:val="00F059CB"/>
    <w:rsid w:val="00F16144"/>
    <w:rsid w:val="00F16C66"/>
    <w:rsid w:val="00F20B16"/>
    <w:rsid w:val="00F25881"/>
    <w:rsid w:val="00F25A54"/>
    <w:rsid w:val="00F30BEC"/>
    <w:rsid w:val="00F41D61"/>
    <w:rsid w:val="00F43A11"/>
    <w:rsid w:val="00F476EF"/>
    <w:rsid w:val="00F47ED3"/>
    <w:rsid w:val="00F50535"/>
    <w:rsid w:val="00F523DB"/>
    <w:rsid w:val="00F536A5"/>
    <w:rsid w:val="00F56669"/>
    <w:rsid w:val="00F56C44"/>
    <w:rsid w:val="00F57033"/>
    <w:rsid w:val="00F8500D"/>
    <w:rsid w:val="00FA13E3"/>
    <w:rsid w:val="00FA407C"/>
    <w:rsid w:val="00FA693E"/>
    <w:rsid w:val="00FB3962"/>
    <w:rsid w:val="00FB3BA0"/>
    <w:rsid w:val="00FC0527"/>
    <w:rsid w:val="00FC670F"/>
    <w:rsid w:val="00FD1273"/>
    <w:rsid w:val="00FD2EA3"/>
    <w:rsid w:val="00FD314E"/>
    <w:rsid w:val="00FD3CA9"/>
    <w:rsid w:val="00FD5396"/>
    <w:rsid w:val="00FE21D9"/>
    <w:rsid w:val="00FE505E"/>
    <w:rsid w:val="00FE7218"/>
    <w:rsid w:val="00FF1D60"/>
    <w:rsid w:val="00FF27EE"/>
    <w:rsid w:val="00FF3ED2"/>
    <w:rsid w:val="00FF4B9F"/>
    <w:rsid w:val="00FF53B8"/>
    <w:rsid w:val="00FF66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0CAA91"/>
  <w15:docId w15:val="{CF51DDBE-627B-443D-B22B-6634AD1EE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D6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215"/>
  </w:style>
  <w:style w:type="paragraph" w:styleId="Footer">
    <w:name w:val="footer"/>
    <w:basedOn w:val="Normal"/>
    <w:link w:val="Foot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215"/>
  </w:style>
  <w:style w:type="paragraph" w:styleId="ListParagraph">
    <w:name w:val="List Paragraph"/>
    <w:basedOn w:val="Normal"/>
    <w:uiPriority w:val="34"/>
    <w:qFormat/>
    <w:rsid w:val="00F16C66"/>
    <w:pPr>
      <w:ind w:left="720"/>
      <w:contextualSpacing/>
    </w:pPr>
  </w:style>
  <w:style w:type="table" w:styleId="TableGrid">
    <w:name w:val="Table Grid"/>
    <w:basedOn w:val="TableNormal"/>
    <w:uiPriority w:val="59"/>
    <w:rsid w:val="00730B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843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38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78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27BFC-5490-493E-B863-3604E6FF1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771</Words>
  <Characters>440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rata</dc:creator>
  <cp:lastModifiedBy>HP</cp:lastModifiedBy>
  <cp:revision>6</cp:revision>
  <cp:lastPrinted>2025-07-08T05:52:00Z</cp:lastPrinted>
  <dcterms:created xsi:type="dcterms:W3CDTF">2025-12-30T13:46:00Z</dcterms:created>
  <dcterms:modified xsi:type="dcterms:W3CDTF">2026-01-02T14:47:00Z</dcterms:modified>
</cp:coreProperties>
</file>